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FC97AB" w14:textId="77777777" w:rsidR="00542836" w:rsidRDefault="000B69D0" w:rsidP="00DF5C33">
      <w:pPr>
        <w:ind w:right="-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063FE0C" wp14:editId="2624CFEF">
            <wp:simplePos x="0" y="0"/>
            <wp:positionH relativeFrom="column">
              <wp:posOffset>2667001</wp:posOffset>
            </wp:positionH>
            <wp:positionV relativeFrom="paragraph">
              <wp:posOffset>-742951</wp:posOffset>
            </wp:positionV>
            <wp:extent cx="1013148" cy="1020805"/>
            <wp:effectExtent l="0" t="0" r="0" b="8255"/>
            <wp:wrapNone/>
            <wp:docPr id="10" name="Picture 10" descr="fcabc_logo_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cabc_logo_colo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4159" cy="10218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50DEE3" w14:textId="77777777" w:rsidR="0022258F" w:rsidRDefault="0022258F" w:rsidP="00D456A2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</w:p>
    <w:p w14:paraId="08D25247" w14:textId="0C82C875" w:rsidR="00F759E3" w:rsidRDefault="000B69D0" w:rsidP="00D456A2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 w:rsidRPr="00FF78BA">
        <w:rPr>
          <w:rFonts w:ascii="Arial" w:hAnsi="Arial" w:cs="Arial"/>
          <w:b/>
          <w:sz w:val="24"/>
          <w:szCs w:val="24"/>
        </w:rPr>
        <w:t>Fire Chief’s Association of Broward County</w:t>
      </w:r>
    </w:p>
    <w:p w14:paraId="79A74BA2" w14:textId="655E24A4" w:rsidR="00D456A2" w:rsidRDefault="00D456A2" w:rsidP="00D456A2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 w:rsidRPr="00D456A2">
        <w:rPr>
          <w:rFonts w:ascii="Arial" w:hAnsi="Arial" w:cs="Arial"/>
          <w:b/>
        </w:rPr>
        <w:t>E</w:t>
      </w:r>
      <w:r>
        <w:rPr>
          <w:rFonts w:ascii="Arial" w:hAnsi="Arial" w:cs="Arial"/>
          <w:b/>
        </w:rPr>
        <w:t>mergency Management Sub-</w:t>
      </w:r>
      <w:r w:rsidRPr="00D456A2">
        <w:rPr>
          <w:rFonts w:ascii="Arial" w:hAnsi="Arial" w:cs="Arial"/>
          <w:b/>
        </w:rPr>
        <w:t>Committee Report</w:t>
      </w:r>
    </w:p>
    <w:p w14:paraId="44A6922F" w14:textId="12E007DB" w:rsidR="008E1877" w:rsidRDefault="008738AB" w:rsidP="00D456A2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or</w:t>
      </w:r>
      <w:r w:rsidR="00256ECC">
        <w:rPr>
          <w:rFonts w:ascii="Arial" w:hAnsi="Arial" w:cs="Arial"/>
          <w:b/>
          <w:sz w:val="24"/>
          <w:szCs w:val="24"/>
        </w:rPr>
        <w:t xml:space="preserve"> Ju</w:t>
      </w:r>
      <w:r w:rsidR="0070489B">
        <w:rPr>
          <w:rFonts w:ascii="Arial" w:hAnsi="Arial" w:cs="Arial"/>
          <w:b/>
          <w:sz w:val="24"/>
          <w:szCs w:val="24"/>
        </w:rPr>
        <w:t>ly</w:t>
      </w:r>
      <w:r w:rsidR="00256ECC">
        <w:rPr>
          <w:rFonts w:ascii="Arial" w:hAnsi="Arial" w:cs="Arial"/>
          <w:b/>
          <w:sz w:val="24"/>
          <w:szCs w:val="24"/>
        </w:rPr>
        <w:t xml:space="preserve"> </w:t>
      </w:r>
      <w:r w:rsidR="0070489B">
        <w:rPr>
          <w:rFonts w:ascii="Arial" w:hAnsi="Arial" w:cs="Arial"/>
          <w:b/>
          <w:sz w:val="24"/>
          <w:szCs w:val="24"/>
        </w:rPr>
        <w:t>7</w:t>
      </w:r>
      <w:r>
        <w:rPr>
          <w:rFonts w:ascii="Arial" w:hAnsi="Arial" w:cs="Arial"/>
          <w:b/>
          <w:sz w:val="24"/>
          <w:szCs w:val="24"/>
        </w:rPr>
        <w:t>, 2022</w:t>
      </w:r>
    </w:p>
    <w:p w14:paraId="7AF44568" w14:textId="77777777" w:rsidR="005419DB" w:rsidRDefault="005419DB" w:rsidP="00D456A2">
      <w:pPr>
        <w:pStyle w:val="Header"/>
        <w:ind w:right="-720"/>
        <w:jc w:val="center"/>
        <w:rPr>
          <w:rFonts w:ascii="Arial" w:hAnsi="Arial" w:cs="Arial"/>
          <w:b/>
          <w:sz w:val="24"/>
          <w:szCs w:val="24"/>
        </w:rPr>
      </w:pPr>
    </w:p>
    <w:p w14:paraId="0B68B441" w14:textId="64EE459C" w:rsidR="00A21CE6" w:rsidRPr="00F86846" w:rsidRDefault="00E240F5" w:rsidP="00A21CE6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F86846">
        <w:rPr>
          <w:sz w:val="24"/>
          <w:szCs w:val="24"/>
        </w:rPr>
        <w:t xml:space="preserve">The </w:t>
      </w:r>
      <w:r w:rsidR="00A21CE6" w:rsidRPr="00F86846">
        <w:rPr>
          <w:sz w:val="24"/>
          <w:szCs w:val="24"/>
        </w:rPr>
        <w:t>E</w:t>
      </w:r>
      <w:r w:rsidRPr="00F86846">
        <w:rPr>
          <w:sz w:val="24"/>
          <w:szCs w:val="24"/>
        </w:rPr>
        <w:t xml:space="preserve">mergency Management Sub-Committee </w:t>
      </w:r>
      <w:r w:rsidR="00A21CE6" w:rsidRPr="00F86846">
        <w:rPr>
          <w:sz w:val="24"/>
          <w:szCs w:val="24"/>
        </w:rPr>
        <w:t>met</w:t>
      </w:r>
      <w:r w:rsidR="000D139A">
        <w:rPr>
          <w:sz w:val="24"/>
          <w:szCs w:val="24"/>
        </w:rPr>
        <w:t xml:space="preserve"> </w:t>
      </w:r>
      <w:r w:rsidR="0070489B">
        <w:rPr>
          <w:sz w:val="24"/>
          <w:szCs w:val="24"/>
        </w:rPr>
        <w:t>6/15</w:t>
      </w:r>
      <w:r w:rsidR="00707FD6">
        <w:rPr>
          <w:sz w:val="24"/>
          <w:szCs w:val="24"/>
        </w:rPr>
        <w:t xml:space="preserve">. </w:t>
      </w:r>
    </w:p>
    <w:p w14:paraId="2EE140D5" w14:textId="719F73BA" w:rsidR="00D03156" w:rsidRPr="00F86846" w:rsidRDefault="001A217A" w:rsidP="005E1A68">
      <w:pPr>
        <w:pStyle w:val="ListParagraph"/>
        <w:numPr>
          <w:ilvl w:val="0"/>
          <w:numId w:val="19"/>
        </w:numPr>
        <w:spacing w:after="0"/>
        <w:rPr>
          <w:sz w:val="24"/>
          <w:szCs w:val="24"/>
        </w:rPr>
      </w:pPr>
      <w:r w:rsidRPr="00F86846">
        <w:rPr>
          <w:sz w:val="24"/>
          <w:szCs w:val="24"/>
        </w:rPr>
        <w:t>Int</w:t>
      </w:r>
      <w:r w:rsidR="00E0424D" w:rsidRPr="00F86846">
        <w:rPr>
          <w:sz w:val="24"/>
          <w:szCs w:val="24"/>
        </w:rPr>
        <w:t>erg</w:t>
      </w:r>
      <w:r w:rsidRPr="00F86846">
        <w:rPr>
          <w:sz w:val="24"/>
          <w:szCs w:val="24"/>
        </w:rPr>
        <w:t xml:space="preserve">overnmental </w:t>
      </w:r>
      <w:r w:rsidR="00D03156" w:rsidRPr="00F86846">
        <w:rPr>
          <w:sz w:val="24"/>
          <w:szCs w:val="24"/>
        </w:rPr>
        <w:t>Emergency Coordinating Council (ECC)</w:t>
      </w:r>
      <w:r w:rsidRPr="00F86846">
        <w:rPr>
          <w:sz w:val="24"/>
          <w:szCs w:val="24"/>
        </w:rPr>
        <w:t xml:space="preserve"> </w:t>
      </w:r>
    </w:p>
    <w:p w14:paraId="7D40975C" w14:textId="6E95C40B" w:rsidR="0070489B" w:rsidRDefault="0070489B" w:rsidP="00707FD6">
      <w:pPr>
        <w:pStyle w:val="ListParagraph"/>
        <w:numPr>
          <w:ilvl w:val="0"/>
          <w:numId w:val="42"/>
        </w:numPr>
        <w:spacing w:after="0" w:line="252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ECC meeting </w:t>
      </w:r>
      <w:r w:rsidR="008A04BC">
        <w:rPr>
          <w:rFonts w:eastAsia="Times New Roman"/>
        </w:rPr>
        <w:t xml:space="preserve">was </w:t>
      </w:r>
      <w:r>
        <w:rPr>
          <w:rFonts w:eastAsia="Times New Roman"/>
        </w:rPr>
        <w:t>held 6/8.</w:t>
      </w:r>
      <w:r w:rsidR="00317200">
        <w:rPr>
          <w:rFonts w:eastAsia="Times New Roman"/>
        </w:rPr>
        <w:t xml:space="preserve"> </w:t>
      </w:r>
    </w:p>
    <w:p w14:paraId="447532F8" w14:textId="5ACA86EE" w:rsidR="0070489B" w:rsidRDefault="0070489B" w:rsidP="00707FD6">
      <w:pPr>
        <w:pStyle w:val="ListParagraph"/>
        <w:numPr>
          <w:ilvl w:val="0"/>
          <w:numId w:val="42"/>
        </w:numPr>
        <w:spacing w:after="0" w:line="252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While quorum was not met, the group overwhelmingly agreed to keep the ECC in place and </w:t>
      </w:r>
      <w:r w:rsidRPr="0070489B">
        <w:rPr>
          <w:rFonts w:eastAsia="Times New Roman"/>
          <w:u w:val="single"/>
        </w:rPr>
        <w:t>not</w:t>
      </w:r>
      <w:r>
        <w:rPr>
          <w:rFonts w:eastAsia="Times New Roman"/>
        </w:rPr>
        <w:t xml:space="preserve"> recommend its sunset to the Broward County Board of Commissioners. </w:t>
      </w:r>
    </w:p>
    <w:p w14:paraId="565A5DDE" w14:textId="0D6220D2" w:rsidR="008A04BC" w:rsidRDefault="008A04BC" w:rsidP="00707FD6">
      <w:pPr>
        <w:pStyle w:val="ListParagraph"/>
        <w:numPr>
          <w:ilvl w:val="0"/>
          <w:numId w:val="42"/>
        </w:numPr>
        <w:spacing w:after="0" w:line="252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The EM sub-committee discussed attendance requirements mandated by committees of the BC board of Commissioners. Discussions are being held with smaller municipalities to make them aware of this.  </w:t>
      </w:r>
    </w:p>
    <w:p w14:paraId="023FB0E8" w14:textId="0AC583B5" w:rsidR="0070489B" w:rsidRDefault="0070489B" w:rsidP="00707FD6">
      <w:pPr>
        <w:pStyle w:val="ListParagraph"/>
        <w:numPr>
          <w:ilvl w:val="0"/>
          <w:numId w:val="42"/>
        </w:numPr>
        <w:spacing w:after="0" w:line="252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The final draft of the </w:t>
      </w:r>
      <w:r w:rsidR="00707FD6" w:rsidRPr="005A2B5F">
        <w:rPr>
          <w:rFonts w:eastAsia="Times New Roman"/>
        </w:rPr>
        <w:t xml:space="preserve">ECC Bylaws </w:t>
      </w:r>
      <w:r>
        <w:rPr>
          <w:rFonts w:eastAsia="Times New Roman"/>
        </w:rPr>
        <w:t>was su</w:t>
      </w:r>
      <w:bookmarkStart w:id="0" w:name="_GoBack"/>
      <w:bookmarkEnd w:id="0"/>
      <w:r>
        <w:rPr>
          <w:rFonts w:eastAsia="Times New Roman"/>
        </w:rPr>
        <w:t>bmitted to Broward County legal and have been remained in pending status</w:t>
      </w:r>
      <w:r w:rsidR="008A04BC">
        <w:rPr>
          <w:rFonts w:eastAsia="Times New Roman"/>
        </w:rPr>
        <w:t xml:space="preserve"> and were </w:t>
      </w:r>
      <w:r>
        <w:rPr>
          <w:rFonts w:eastAsia="Times New Roman"/>
        </w:rPr>
        <w:t xml:space="preserve">advised it is not a priority. </w:t>
      </w:r>
    </w:p>
    <w:p w14:paraId="4745961D" w14:textId="0FB2C28A" w:rsidR="00707FD6" w:rsidRDefault="008A04BC" w:rsidP="008A04BC">
      <w:pPr>
        <w:pStyle w:val="ListParagraph"/>
        <w:numPr>
          <w:ilvl w:val="0"/>
          <w:numId w:val="42"/>
        </w:numPr>
        <w:spacing w:after="0" w:line="252" w:lineRule="auto"/>
        <w:contextualSpacing w:val="0"/>
        <w:rPr>
          <w:rFonts w:eastAsia="Times New Roman"/>
        </w:rPr>
      </w:pPr>
      <w:r>
        <w:rPr>
          <w:rFonts w:eastAsia="Times New Roman"/>
        </w:rPr>
        <w:t>T</w:t>
      </w:r>
      <w:r w:rsidR="00707FD6">
        <w:rPr>
          <w:rFonts w:eastAsia="Times New Roman"/>
        </w:rPr>
        <w:t>he ECC is a committee of the Broward County Board of Commissioners and will provide an annual report to the Commission</w:t>
      </w:r>
      <w:r>
        <w:rPr>
          <w:rFonts w:eastAsia="Times New Roman"/>
        </w:rPr>
        <w:t xml:space="preserve"> with any recommendations.</w:t>
      </w:r>
      <w:r w:rsidR="00707FD6">
        <w:rPr>
          <w:rFonts w:eastAsia="Times New Roman"/>
        </w:rPr>
        <w:t xml:space="preserve"> </w:t>
      </w:r>
    </w:p>
    <w:p w14:paraId="539CC3B4" w14:textId="1E3B7DE3" w:rsidR="00707FD6" w:rsidRPr="005A2B5F" w:rsidRDefault="00707FD6" w:rsidP="00707FD6">
      <w:pPr>
        <w:pStyle w:val="ListParagraph"/>
        <w:numPr>
          <w:ilvl w:val="0"/>
          <w:numId w:val="42"/>
        </w:numPr>
        <w:spacing w:after="0" w:line="252" w:lineRule="auto"/>
        <w:rPr>
          <w:rFonts w:eastAsia="Times New Roman"/>
        </w:rPr>
      </w:pPr>
      <w:r w:rsidRPr="005A2B5F">
        <w:rPr>
          <w:rFonts w:eastAsia="Times New Roman"/>
        </w:rPr>
        <w:t>The next</w:t>
      </w:r>
      <w:r w:rsidR="00465F3B">
        <w:rPr>
          <w:rFonts w:eastAsia="Times New Roman"/>
        </w:rPr>
        <w:t xml:space="preserve"> quarterly</w:t>
      </w:r>
      <w:r w:rsidRPr="005A2B5F">
        <w:rPr>
          <w:rFonts w:eastAsia="Times New Roman"/>
        </w:rPr>
        <w:t xml:space="preserve"> meeting will be held on Wednesday, </w:t>
      </w:r>
      <w:r w:rsidR="008A04BC">
        <w:rPr>
          <w:rFonts w:eastAsia="Times New Roman"/>
        </w:rPr>
        <w:t>September</w:t>
      </w:r>
      <w:r w:rsidRPr="005A2B5F">
        <w:rPr>
          <w:rFonts w:eastAsia="Times New Roman"/>
        </w:rPr>
        <w:t xml:space="preserve"> </w:t>
      </w:r>
      <w:r w:rsidR="008A04BC">
        <w:rPr>
          <w:rFonts w:eastAsia="Times New Roman"/>
        </w:rPr>
        <w:t>14</w:t>
      </w:r>
      <w:r w:rsidRPr="005A2B5F">
        <w:rPr>
          <w:rFonts w:eastAsia="Times New Roman"/>
        </w:rPr>
        <w:t>th</w:t>
      </w:r>
      <w:r>
        <w:rPr>
          <w:rFonts w:eastAsia="Times New Roman"/>
        </w:rPr>
        <w:t xml:space="preserve"> at 10:00am in person.</w:t>
      </w:r>
    </w:p>
    <w:p w14:paraId="09A82436" w14:textId="77777777" w:rsidR="00946A7B" w:rsidRDefault="00946A7B" w:rsidP="00946A7B"/>
    <w:p w14:paraId="01A3A92F" w14:textId="7E9E123D" w:rsidR="00946A7B" w:rsidRDefault="00946A7B" w:rsidP="00946A7B">
      <w:pPr>
        <w:spacing w:after="0"/>
        <w:rPr>
          <w:sz w:val="24"/>
          <w:szCs w:val="24"/>
        </w:rPr>
      </w:pPr>
    </w:p>
    <w:p w14:paraId="112EA7C6" w14:textId="77777777" w:rsidR="00946A7B" w:rsidRPr="00946A7B" w:rsidRDefault="00946A7B" w:rsidP="00946A7B">
      <w:pPr>
        <w:spacing w:after="0"/>
        <w:rPr>
          <w:sz w:val="24"/>
          <w:szCs w:val="24"/>
        </w:rPr>
      </w:pPr>
    </w:p>
    <w:sectPr w:rsidR="00946A7B" w:rsidRPr="00946A7B" w:rsidSect="009E413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D27440" w14:textId="77777777" w:rsidR="00507873" w:rsidRDefault="00507873" w:rsidP="009C7F0E">
      <w:pPr>
        <w:spacing w:after="0" w:line="240" w:lineRule="auto"/>
      </w:pPr>
      <w:r>
        <w:separator/>
      </w:r>
    </w:p>
  </w:endnote>
  <w:endnote w:type="continuationSeparator" w:id="0">
    <w:p w14:paraId="18AE8C4A" w14:textId="77777777" w:rsidR="00507873" w:rsidRDefault="00507873" w:rsidP="009C7F0E">
      <w:pPr>
        <w:spacing w:after="0" w:line="240" w:lineRule="auto"/>
      </w:pPr>
      <w:r>
        <w:continuationSeparator/>
      </w:r>
    </w:p>
  </w:endnote>
  <w:endnote w:type="continuationNotice" w:id="1">
    <w:p w14:paraId="2E287D54" w14:textId="77777777" w:rsidR="00507873" w:rsidRDefault="005078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F00E1" w14:textId="77777777" w:rsidR="002760B8" w:rsidRDefault="002760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85C14" w14:textId="60FC5C54" w:rsidR="002760B8" w:rsidRPr="003470FF" w:rsidRDefault="002760B8" w:rsidP="00486ABB">
    <w:pPr>
      <w:pStyle w:val="Footer"/>
      <w:jc w:val="center"/>
      <w:rPr>
        <w:sz w:val="20"/>
        <w:szCs w:val="20"/>
      </w:rPr>
    </w:pPr>
    <w:r w:rsidRPr="00642913">
      <w:rPr>
        <w:sz w:val="20"/>
        <w:szCs w:val="20"/>
      </w:rPr>
      <w:t>Fire Chiefs Association of Broward</w:t>
    </w:r>
    <w:r>
      <w:rPr>
        <w:sz w:val="20"/>
        <w:szCs w:val="20"/>
      </w:rPr>
      <w:t xml:space="preserve"> </w:t>
    </w:r>
    <w:r w:rsidRPr="00642913">
      <w:rPr>
        <w:sz w:val="20"/>
        <w:szCs w:val="20"/>
      </w:rPr>
      <w:t xml:space="preserve">County </w:t>
    </w:r>
    <w:r>
      <w:rPr>
        <w:sz w:val="20"/>
        <w:szCs w:val="20"/>
      </w:rPr>
      <w:sym w:font="Wingdings" w:char="F09F"/>
    </w:r>
    <w:r>
      <w:rPr>
        <w:sz w:val="20"/>
        <w:szCs w:val="20"/>
      </w:rPr>
      <w:t xml:space="preserve"> </w:t>
    </w:r>
    <w:r w:rsidRPr="00642913">
      <w:rPr>
        <w:sz w:val="20"/>
        <w:szCs w:val="20"/>
      </w:rPr>
      <w:t xml:space="preserve">6919 W. Broward Blvd, # 152 </w:t>
    </w:r>
    <w:r>
      <w:rPr>
        <w:sz w:val="20"/>
        <w:szCs w:val="20"/>
      </w:rPr>
      <w:sym w:font="Wingdings" w:char="F09F"/>
    </w:r>
    <w:r>
      <w:rPr>
        <w:sz w:val="20"/>
        <w:szCs w:val="20"/>
      </w:rPr>
      <w:t xml:space="preserve"> </w:t>
    </w:r>
    <w:r w:rsidRPr="00642913">
      <w:rPr>
        <w:sz w:val="20"/>
        <w:szCs w:val="20"/>
      </w:rPr>
      <w:t>Plantation</w:t>
    </w:r>
    <w:r>
      <w:rPr>
        <w:sz w:val="20"/>
        <w:szCs w:val="20"/>
      </w:rPr>
      <w:t xml:space="preserve"> </w:t>
    </w:r>
    <w:r>
      <w:rPr>
        <w:sz w:val="20"/>
        <w:szCs w:val="20"/>
      </w:rPr>
      <w:sym w:font="Wingdings" w:char="F09F"/>
    </w:r>
    <w:r>
      <w:rPr>
        <w:sz w:val="20"/>
        <w:szCs w:val="20"/>
      </w:rPr>
      <w:t xml:space="preserve"> FL</w:t>
    </w:r>
    <w:r>
      <w:rPr>
        <w:sz w:val="20"/>
        <w:szCs w:val="20"/>
      </w:rPr>
      <w:sym w:font="Wingdings" w:char="F09F"/>
    </w:r>
    <w:r>
      <w:rPr>
        <w:sz w:val="20"/>
        <w:szCs w:val="20"/>
      </w:rPr>
      <w:t xml:space="preserve"> 33317</w:t>
    </w:r>
  </w:p>
  <w:p w14:paraId="0FE11AD0" w14:textId="71DF1053" w:rsidR="002760B8" w:rsidRDefault="002760B8">
    <w:pPr>
      <w:pStyle w:val="Footer"/>
    </w:pPr>
  </w:p>
  <w:p w14:paraId="34BD8200" w14:textId="236C6165" w:rsidR="002760B8" w:rsidRDefault="002760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F76EE6" w14:textId="77777777" w:rsidR="002760B8" w:rsidRDefault="002760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0073E0" w14:textId="77777777" w:rsidR="00507873" w:rsidRDefault="00507873" w:rsidP="009C7F0E">
      <w:pPr>
        <w:spacing w:after="0" w:line="240" w:lineRule="auto"/>
      </w:pPr>
      <w:r>
        <w:separator/>
      </w:r>
    </w:p>
  </w:footnote>
  <w:footnote w:type="continuationSeparator" w:id="0">
    <w:p w14:paraId="7BCA7D03" w14:textId="77777777" w:rsidR="00507873" w:rsidRDefault="00507873" w:rsidP="009C7F0E">
      <w:pPr>
        <w:spacing w:after="0" w:line="240" w:lineRule="auto"/>
      </w:pPr>
      <w:r>
        <w:continuationSeparator/>
      </w:r>
    </w:p>
  </w:footnote>
  <w:footnote w:type="continuationNotice" w:id="1">
    <w:p w14:paraId="6010097A" w14:textId="77777777" w:rsidR="00507873" w:rsidRDefault="0050787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1BC53" w14:textId="77777777" w:rsidR="002760B8" w:rsidRDefault="002760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4D69F" w14:textId="5E8C6EEF" w:rsidR="002760B8" w:rsidRDefault="009B2376">
    <w:pPr>
      <w:pStyle w:val="Header"/>
      <w:jc w:val="right"/>
    </w:pPr>
    <w:sdt>
      <w:sdtPr>
        <w:id w:val="-1726979600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564557D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7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sdt>
      <w:sdtPr>
        <w:id w:val="16230299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760B8">
          <w:fldChar w:fldCharType="begin"/>
        </w:r>
        <w:r w:rsidR="002760B8">
          <w:instrText xml:space="preserve"> PAGE   \* MERGEFORMAT </w:instrText>
        </w:r>
        <w:r w:rsidR="002760B8">
          <w:fldChar w:fldCharType="separate"/>
        </w:r>
        <w:r w:rsidR="002760B8">
          <w:rPr>
            <w:noProof/>
          </w:rPr>
          <w:t>3</w:t>
        </w:r>
        <w:r w:rsidR="002760B8">
          <w:rPr>
            <w:noProof/>
          </w:rPr>
          <w:fldChar w:fldCharType="end"/>
        </w:r>
      </w:sdtContent>
    </w:sdt>
  </w:p>
  <w:p w14:paraId="15F11CBE" w14:textId="25D6D9A4" w:rsidR="002760B8" w:rsidRPr="005C0A18" w:rsidRDefault="002760B8" w:rsidP="00A568C5">
    <w:pPr>
      <w:pStyle w:val="Header"/>
      <w:tabs>
        <w:tab w:val="left" w:pos="2376"/>
      </w:tabs>
      <w:rPr>
        <w:rFonts w:ascii="Calibri Light" w:hAnsi="Calibri Light" w:cs="Arial"/>
        <w:b/>
        <w:spacing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679CCE" w14:textId="72F5BBE3" w:rsidR="002760B8" w:rsidRDefault="002760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792E"/>
    <w:multiLevelType w:val="hybridMultilevel"/>
    <w:tmpl w:val="D5C0B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9223B"/>
    <w:multiLevelType w:val="hybridMultilevel"/>
    <w:tmpl w:val="65B42E28"/>
    <w:lvl w:ilvl="0" w:tplc="49C6AFEA">
      <w:start w:val="1"/>
      <w:numFmt w:val="lowerLetter"/>
      <w:lvlText w:val="%1."/>
      <w:lvlJc w:val="left"/>
      <w:pPr>
        <w:ind w:left="1620" w:hanging="360"/>
      </w:pPr>
      <w:rPr>
        <w:b w:val="0"/>
        <w:bCs w:val="0"/>
      </w:rPr>
    </w:lvl>
    <w:lvl w:ilvl="1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3060" w:hanging="180"/>
      </w:pPr>
    </w:lvl>
    <w:lvl w:ilvl="3" w:tplc="04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" w15:restartNumberingAfterBreak="0">
    <w:nsid w:val="01787FFA"/>
    <w:multiLevelType w:val="hybridMultilevel"/>
    <w:tmpl w:val="88C44FE2"/>
    <w:lvl w:ilvl="0" w:tplc="F1A01D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2FE79EE"/>
    <w:multiLevelType w:val="hybridMultilevel"/>
    <w:tmpl w:val="C6DC9CA6"/>
    <w:lvl w:ilvl="0" w:tplc="F35E0C3A">
      <w:start w:val="8"/>
      <w:numFmt w:val="bullet"/>
      <w:lvlText w:val=""/>
      <w:lvlJc w:val="left"/>
      <w:pPr>
        <w:ind w:left="825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" w15:restartNumberingAfterBreak="0">
    <w:nsid w:val="030344A7"/>
    <w:multiLevelType w:val="hybridMultilevel"/>
    <w:tmpl w:val="8DBE17FE"/>
    <w:lvl w:ilvl="0" w:tplc="04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42061CF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6" w15:restartNumberingAfterBreak="0">
    <w:nsid w:val="0920347B"/>
    <w:multiLevelType w:val="hybridMultilevel"/>
    <w:tmpl w:val="AC9ED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1032C"/>
    <w:multiLevelType w:val="hybridMultilevel"/>
    <w:tmpl w:val="6E3A3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974F83"/>
    <w:multiLevelType w:val="hybridMultilevel"/>
    <w:tmpl w:val="1EB0CD7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C426284"/>
    <w:multiLevelType w:val="hybridMultilevel"/>
    <w:tmpl w:val="1F30C0E4"/>
    <w:lvl w:ilvl="0" w:tplc="B8203A8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3427466"/>
    <w:multiLevelType w:val="hybridMultilevel"/>
    <w:tmpl w:val="B1963DD6"/>
    <w:lvl w:ilvl="0" w:tplc="49C6AFEA">
      <w:start w:val="1"/>
      <w:numFmt w:val="lowerLetter"/>
      <w:lvlText w:val="%1."/>
      <w:lvlJc w:val="left"/>
      <w:pPr>
        <w:ind w:left="1620" w:hanging="360"/>
      </w:pPr>
      <w:rPr>
        <w:b w:val="0"/>
        <w:bCs w:val="0"/>
      </w:rPr>
    </w:lvl>
    <w:lvl w:ilvl="1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3060" w:hanging="180"/>
      </w:pPr>
    </w:lvl>
    <w:lvl w:ilvl="3" w:tplc="04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1" w15:restartNumberingAfterBreak="0">
    <w:nsid w:val="19686FDA"/>
    <w:multiLevelType w:val="hybridMultilevel"/>
    <w:tmpl w:val="880A69C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A9C0DD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FA023C"/>
    <w:multiLevelType w:val="hybridMultilevel"/>
    <w:tmpl w:val="CBA883F6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0A16562"/>
    <w:multiLevelType w:val="hybridMultilevel"/>
    <w:tmpl w:val="662651DA"/>
    <w:lvl w:ilvl="0" w:tplc="E8A6B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677B8"/>
    <w:multiLevelType w:val="hybridMultilevel"/>
    <w:tmpl w:val="55F648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42297F"/>
    <w:multiLevelType w:val="hybridMultilevel"/>
    <w:tmpl w:val="617C668C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8C2455D"/>
    <w:multiLevelType w:val="hybridMultilevel"/>
    <w:tmpl w:val="96444434"/>
    <w:lvl w:ilvl="0" w:tplc="9170F1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91D733A"/>
    <w:multiLevelType w:val="hybridMultilevel"/>
    <w:tmpl w:val="7A801A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7B7756"/>
    <w:multiLevelType w:val="hybridMultilevel"/>
    <w:tmpl w:val="7574804C"/>
    <w:lvl w:ilvl="0" w:tplc="32C2BA38">
      <w:start w:val="4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CD65BB6"/>
    <w:multiLevelType w:val="multilevel"/>
    <w:tmpl w:val="4456F4CC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1" w15:restartNumberingAfterBreak="0">
    <w:nsid w:val="2F017AD5"/>
    <w:multiLevelType w:val="hybridMultilevel"/>
    <w:tmpl w:val="B7C24560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3870" w:hanging="180"/>
      </w:pPr>
    </w:lvl>
    <w:lvl w:ilvl="3" w:tplc="0409000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22" w15:restartNumberingAfterBreak="0">
    <w:nsid w:val="319E3AB0"/>
    <w:multiLevelType w:val="hybridMultilevel"/>
    <w:tmpl w:val="A5F40CA4"/>
    <w:lvl w:ilvl="0" w:tplc="36F6D49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F818A4"/>
    <w:multiLevelType w:val="hybridMultilevel"/>
    <w:tmpl w:val="F88CBD3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65A67DF"/>
    <w:multiLevelType w:val="hybridMultilevel"/>
    <w:tmpl w:val="B22E2D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BA607A4"/>
    <w:multiLevelType w:val="multilevel"/>
    <w:tmpl w:val="B0A4288A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6" w15:restartNumberingAfterBreak="0">
    <w:nsid w:val="3EA57A75"/>
    <w:multiLevelType w:val="hybridMultilevel"/>
    <w:tmpl w:val="6358B83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FB41487"/>
    <w:multiLevelType w:val="hybridMultilevel"/>
    <w:tmpl w:val="33B2B8F0"/>
    <w:lvl w:ilvl="0" w:tplc="AF307118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063713"/>
    <w:multiLevelType w:val="hybridMultilevel"/>
    <w:tmpl w:val="4AAC01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4BD3714"/>
    <w:multiLevelType w:val="hybridMultilevel"/>
    <w:tmpl w:val="E1EEF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AF556F"/>
    <w:multiLevelType w:val="hybridMultilevel"/>
    <w:tmpl w:val="A718B6D8"/>
    <w:lvl w:ilvl="0" w:tplc="233C102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27B7152"/>
    <w:multiLevelType w:val="hybridMultilevel"/>
    <w:tmpl w:val="B7B886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5002049"/>
    <w:multiLevelType w:val="hybridMultilevel"/>
    <w:tmpl w:val="BE52EB66"/>
    <w:lvl w:ilvl="0" w:tplc="2794DC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9E14E94"/>
    <w:multiLevelType w:val="hybridMultilevel"/>
    <w:tmpl w:val="84425266"/>
    <w:lvl w:ilvl="0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  <w:b w:val="0"/>
        <w:bCs w:val="0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3870" w:hanging="180"/>
      </w:pPr>
    </w:lvl>
    <w:lvl w:ilvl="3" w:tplc="0409000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34" w15:restartNumberingAfterBreak="0">
    <w:nsid w:val="64B3794A"/>
    <w:multiLevelType w:val="hybridMultilevel"/>
    <w:tmpl w:val="E9FAB700"/>
    <w:lvl w:ilvl="0" w:tplc="233C102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4E037DD"/>
    <w:multiLevelType w:val="hybridMultilevel"/>
    <w:tmpl w:val="8652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FE4366"/>
    <w:multiLevelType w:val="hybridMultilevel"/>
    <w:tmpl w:val="AEB042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3915FE"/>
    <w:multiLevelType w:val="hybridMultilevel"/>
    <w:tmpl w:val="EAC4F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D129C8"/>
    <w:multiLevelType w:val="hybridMultilevel"/>
    <w:tmpl w:val="5AF6F052"/>
    <w:lvl w:ilvl="0" w:tplc="42366D1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D1C776B"/>
    <w:multiLevelType w:val="hybridMultilevel"/>
    <w:tmpl w:val="2A2A0BF8"/>
    <w:lvl w:ilvl="0" w:tplc="28024D4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983645"/>
    <w:multiLevelType w:val="hybridMultilevel"/>
    <w:tmpl w:val="AE240D96"/>
    <w:lvl w:ilvl="0" w:tplc="EAEAA1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9"/>
  </w:num>
  <w:num w:numId="3">
    <w:abstractNumId w:val="21"/>
  </w:num>
  <w:num w:numId="4">
    <w:abstractNumId w:val="11"/>
  </w:num>
  <w:num w:numId="5">
    <w:abstractNumId w:val="33"/>
  </w:num>
  <w:num w:numId="6">
    <w:abstractNumId w:val="37"/>
  </w:num>
  <w:num w:numId="7">
    <w:abstractNumId w:val="1"/>
  </w:num>
  <w:num w:numId="8">
    <w:abstractNumId w:val="22"/>
  </w:num>
  <w:num w:numId="9">
    <w:abstractNumId w:val="40"/>
  </w:num>
  <w:num w:numId="10">
    <w:abstractNumId w:val="6"/>
  </w:num>
  <w:num w:numId="11">
    <w:abstractNumId w:val="35"/>
  </w:num>
  <w:num w:numId="12">
    <w:abstractNumId w:val="15"/>
  </w:num>
  <w:num w:numId="13">
    <w:abstractNumId w:val="38"/>
  </w:num>
  <w:num w:numId="14">
    <w:abstractNumId w:val="39"/>
  </w:num>
  <w:num w:numId="15">
    <w:abstractNumId w:val="2"/>
  </w:num>
  <w:num w:numId="16">
    <w:abstractNumId w:val="14"/>
  </w:num>
  <w:num w:numId="17">
    <w:abstractNumId w:val="7"/>
  </w:num>
  <w:num w:numId="18">
    <w:abstractNumId w:val="36"/>
  </w:num>
  <w:num w:numId="19">
    <w:abstractNumId w:val="0"/>
  </w:num>
  <w:num w:numId="20">
    <w:abstractNumId w:val="17"/>
  </w:num>
  <w:num w:numId="21">
    <w:abstractNumId w:val="9"/>
  </w:num>
  <w:num w:numId="22">
    <w:abstractNumId w:val="19"/>
  </w:num>
  <w:num w:numId="23">
    <w:abstractNumId w:val="32"/>
  </w:num>
  <w:num w:numId="24">
    <w:abstractNumId w:val="34"/>
  </w:num>
  <w:num w:numId="25">
    <w:abstractNumId w:val="28"/>
  </w:num>
  <w:num w:numId="26">
    <w:abstractNumId w:val="30"/>
  </w:num>
  <w:num w:numId="27">
    <w:abstractNumId w:val="5"/>
  </w:num>
  <w:num w:numId="28">
    <w:abstractNumId w:val="25"/>
  </w:num>
  <w:num w:numId="29">
    <w:abstractNumId w:val="20"/>
  </w:num>
  <w:num w:numId="30">
    <w:abstractNumId w:val="8"/>
  </w:num>
  <w:num w:numId="31">
    <w:abstractNumId w:val="26"/>
  </w:num>
  <w:num w:numId="32">
    <w:abstractNumId w:val="3"/>
  </w:num>
  <w:num w:numId="33">
    <w:abstractNumId w:val="3"/>
  </w:num>
  <w:num w:numId="34">
    <w:abstractNumId w:val="31"/>
  </w:num>
  <w:num w:numId="35">
    <w:abstractNumId w:val="12"/>
  </w:num>
  <w:num w:numId="36">
    <w:abstractNumId w:val="23"/>
  </w:num>
  <w:num w:numId="37">
    <w:abstractNumId w:val="16"/>
  </w:num>
  <w:num w:numId="38">
    <w:abstractNumId w:val="13"/>
  </w:num>
  <w:num w:numId="3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4"/>
  </w:num>
  <w:num w:numId="4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c2tjC0NDUzMDOwtDRX0lEKTi0uzszPAykwMqgFALbKoSwtAAAA"/>
  </w:docVars>
  <w:rsids>
    <w:rsidRoot w:val="009C7F0E"/>
    <w:rsid w:val="0000018A"/>
    <w:rsid w:val="00000B27"/>
    <w:rsid w:val="00004FE4"/>
    <w:rsid w:val="000051FD"/>
    <w:rsid w:val="00006C8D"/>
    <w:rsid w:val="0000709E"/>
    <w:rsid w:val="000073E0"/>
    <w:rsid w:val="00011B39"/>
    <w:rsid w:val="0001288A"/>
    <w:rsid w:val="00012A45"/>
    <w:rsid w:val="00013175"/>
    <w:rsid w:val="00013563"/>
    <w:rsid w:val="0001427A"/>
    <w:rsid w:val="00014C0D"/>
    <w:rsid w:val="000206BC"/>
    <w:rsid w:val="000209EB"/>
    <w:rsid w:val="00022F29"/>
    <w:rsid w:val="00023BA4"/>
    <w:rsid w:val="00025DF2"/>
    <w:rsid w:val="0002780E"/>
    <w:rsid w:val="000300D3"/>
    <w:rsid w:val="00030F7F"/>
    <w:rsid w:val="0003244E"/>
    <w:rsid w:val="0003249C"/>
    <w:rsid w:val="00034137"/>
    <w:rsid w:val="0003675B"/>
    <w:rsid w:val="00040B2F"/>
    <w:rsid w:val="00046E71"/>
    <w:rsid w:val="00051276"/>
    <w:rsid w:val="0005545D"/>
    <w:rsid w:val="00062CEA"/>
    <w:rsid w:val="00063CDC"/>
    <w:rsid w:val="0006406D"/>
    <w:rsid w:val="000651A7"/>
    <w:rsid w:val="00065AEB"/>
    <w:rsid w:val="00065F20"/>
    <w:rsid w:val="00065F71"/>
    <w:rsid w:val="00072129"/>
    <w:rsid w:val="00072142"/>
    <w:rsid w:val="00073A83"/>
    <w:rsid w:val="00074E5F"/>
    <w:rsid w:val="0007519E"/>
    <w:rsid w:val="0007528D"/>
    <w:rsid w:val="0007686A"/>
    <w:rsid w:val="00081641"/>
    <w:rsid w:val="00081858"/>
    <w:rsid w:val="00083766"/>
    <w:rsid w:val="0008492C"/>
    <w:rsid w:val="00084964"/>
    <w:rsid w:val="00085605"/>
    <w:rsid w:val="00087234"/>
    <w:rsid w:val="0009154B"/>
    <w:rsid w:val="00092C23"/>
    <w:rsid w:val="000935C5"/>
    <w:rsid w:val="00096C74"/>
    <w:rsid w:val="00096C84"/>
    <w:rsid w:val="000A14F7"/>
    <w:rsid w:val="000A1DFA"/>
    <w:rsid w:val="000A2A6A"/>
    <w:rsid w:val="000A4D36"/>
    <w:rsid w:val="000A598E"/>
    <w:rsid w:val="000A6820"/>
    <w:rsid w:val="000B0D5E"/>
    <w:rsid w:val="000B1115"/>
    <w:rsid w:val="000B2883"/>
    <w:rsid w:val="000B2A20"/>
    <w:rsid w:val="000B445B"/>
    <w:rsid w:val="000B69D0"/>
    <w:rsid w:val="000B6F0D"/>
    <w:rsid w:val="000C0382"/>
    <w:rsid w:val="000C1FD3"/>
    <w:rsid w:val="000C3C38"/>
    <w:rsid w:val="000C474B"/>
    <w:rsid w:val="000C4A08"/>
    <w:rsid w:val="000C5DBD"/>
    <w:rsid w:val="000C6682"/>
    <w:rsid w:val="000C6EFE"/>
    <w:rsid w:val="000D139A"/>
    <w:rsid w:val="000D187A"/>
    <w:rsid w:val="000D24FD"/>
    <w:rsid w:val="000D26D1"/>
    <w:rsid w:val="000D29C1"/>
    <w:rsid w:val="000D4CBD"/>
    <w:rsid w:val="000E0CF0"/>
    <w:rsid w:val="000E2CE6"/>
    <w:rsid w:val="000E4C09"/>
    <w:rsid w:val="000E4D27"/>
    <w:rsid w:val="000E539F"/>
    <w:rsid w:val="000E66DA"/>
    <w:rsid w:val="000E6A3E"/>
    <w:rsid w:val="000E7659"/>
    <w:rsid w:val="000E783C"/>
    <w:rsid w:val="000F0C48"/>
    <w:rsid w:val="000F3478"/>
    <w:rsid w:val="000F60D7"/>
    <w:rsid w:val="000F724D"/>
    <w:rsid w:val="00100807"/>
    <w:rsid w:val="00100EA9"/>
    <w:rsid w:val="00103ED4"/>
    <w:rsid w:val="0010780C"/>
    <w:rsid w:val="00107DFE"/>
    <w:rsid w:val="00110A59"/>
    <w:rsid w:val="00112998"/>
    <w:rsid w:val="001138AE"/>
    <w:rsid w:val="0011401E"/>
    <w:rsid w:val="001150CC"/>
    <w:rsid w:val="001154F3"/>
    <w:rsid w:val="001159F0"/>
    <w:rsid w:val="00116BAA"/>
    <w:rsid w:val="0012059B"/>
    <w:rsid w:val="00121402"/>
    <w:rsid w:val="00121A96"/>
    <w:rsid w:val="00121F65"/>
    <w:rsid w:val="001234F3"/>
    <w:rsid w:val="00126B2B"/>
    <w:rsid w:val="00127921"/>
    <w:rsid w:val="00127D7E"/>
    <w:rsid w:val="0013023B"/>
    <w:rsid w:val="00131C5C"/>
    <w:rsid w:val="00133A04"/>
    <w:rsid w:val="00133AAB"/>
    <w:rsid w:val="00133FF9"/>
    <w:rsid w:val="001341D6"/>
    <w:rsid w:val="0013571A"/>
    <w:rsid w:val="00135F5A"/>
    <w:rsid w:val="0013610B"/>
    <w:rsid w:val="00136B9C"/>
    <w:rsid w:val="001374CB"/>
    <w:rsid w:val="00141452"/>
    <w:rsid w:val="00144F24"/>
    <w:rsid w:val="00145207"/>
    <w:rsid w:val="001454E5"/>
    <w:rsid w:val="00146CA4"/>
    <w:rsid w:val="001477B7"/>
    <w:rsid w:val="0015175F"/>
    <w:rsid w:val="00151F46"/>
    <w:rsid w:val="00155167"/>
    <w:rsid w:val="00156EC0"/>
    <w:rsid w:val="0015771B"/>
    <w:rsid w:val="0015797F"/>
    <w:rsid w:val="00160F28"/>
    <w:rsid w:val="001611FC"/>
    <w:rsid w:val="0016250B"/>
    <w:rsid w:val="00162F23"/>
    <w:rsid w:val="00163F8A"/>
    <w:rsid w:val="00164468"/>
    <w:rsid w:val="001649F4"/>
    <w:rsid w:val="001651A2"/>
    <w:rsid w:val="0017155E"/>
    <w:rsid w:val="001725F4"/>
    <w:rsid w:val="00172644"/>
    <w:rsid w:val="0017356B"/>
    <w:rsid w:val="00173D4D"/>
    <w:rsid w:val="0018036A"/>
    <w:rsid w:val="00181716"/>
    <w:rsid w:val="001836D5"/>
    <w:rsid w:val="00183EBA"/>
    <w:rsid w:val="00183FDE"/>
    <w:rsid w:val="00184E6A"/>
    <w:rsid w:val="001855AD"/>
    <w:rsid w:val="0018569B"/>
    <w:rsid w:val="0019002A"/>
    <w:rsid w:val="00190DA6"/>
    <w:rsid w:val="00191A06"/>
    <w:rsid w:val="0019248A"/>
    <w:rsid w:val="00192548"/>
    <w:rsid w:val="001946AD"/>
    <w:rsid w:val="0019479D"/>
    <w:rsid w:val="001A1E96"/>
    <w:rsid w:val="001A217A"/>
    <w:rsid w:val="001A33EB"/>
    <w:rsid w:val="001A5439"/>
    <w:rsid w:val="001A5BDF"/>
    <w:rsid w:val="001A6418"/>
    <w:rsid w:val="001A710F"/>
    <w:rsid w:val="001B1E4B"/>
    <w:rsid w:val="001B6548"/>
    <w:rsid w:val="001B6557"/>
    <w:rsid w:val="001B6F9E"/>
    <w:rsid w:val="001B78DD"/>
    <w:rsid w:val="001C0214"/>
    <w:rsid w:val="001C0918"/>
    <w:rsid w:val="001C2513"/>
    <w:rsid w:val="001C3C56"/>
    <w:rsid w:val="001C4281"/>
    <w:rsid w:val="001C5DE4"/>
    <w:rsid w:val="001C6C2E"/>
    <w:rsid w:val="001C733F"/>
    <w:rsid w:val="001D029C"/>
    <w:rsid w:val="001D0582"/>
    <w:rsid w:val="001D0FFF"/>
    <w:rsid w:val="001D10FF"/>
    <w:rsid w:val="001D3E65"/>
    <w:rsid w:val="001D3FBC"/>
    <w:rsid w:val="001D5719"/>
    <w:rsid w:val="001D66BC"/>
    <w:rsid w:val="001D7528"/>
    <w:rsid w:val="001D7615"/>
    <w:rsid w:val="001E1F1B"/>
    <w:rsid w:val="001E2C9B"/>
    <w:rsid w:val="001E4922"/>
    <w:rsid w:val="001E4AFA"/>
    <w:rsid w:val="001E68ED"/>
    <w:rsid w:val="001F003E"/>
    <w:rsid w:val="001F16F5"/>
    <w:rsid w:val="001F2D0D"/>
    <w:rsid w:val="001F4D1A"/>
    <w:rsid w:val="001F5225"/>
    <w:rsid w:val="001F522F"/>
    <w:rsid w:val="002004D3"/>
    <w:rsid w:val="00200C24"/>
    <w:rsid w:val="00201F36"/>
    <w:rsid w:val="002022DB"/>
    <w:rsid w:val="00204E4E"/>
    <w:rsid w:val="0020628B"/>
    <w:rsid w:val="0020784D"/>
    <w:rsid w:val="00210F5E"/>
    <w:rsid w:val="00212DAE"/>
    <w:rsid w:val="00212E3E"/>
    <w:rsid w:val="00213151"/>
    <w:rsid w:val="00213329"/>
    <w:rsid w:val="00213BA8"/>
    <w:rsid w:val="00215C91"/>
    <w:rsid w:val="00220201"/>
    <w:rsid w:val="002203EE"/>
    <w:rsid w:val="0022213D"/>
    <w:rsid w:val="002221DB"/>
    <w:rsid w:val="0022258F"/>
    <w:rsid w:val="002227F9"/>
    <w:rsid w:val="00222C66"/>
    <w:rsid w:val="00224E18"/>
    <w:rsid w:val="0022503F"/>
    <w:rsid w:val="002257DD"/>
    <w:rsid w:val="0022707C"/>
    <w:rsid w:val="00227454"/>
    <w:rsid w:val="00230243"/>
    <w:rsid w:val="00231361"/>
    <w:rsid w:val="00232EBC"/>
    <w:rsid w:val="0023483C"/>
    <w:rsid w:val="0023510D"/>
    <w:rsid w:val="00235DB6"/>
    <w:rsid w:val="002365BB"/>
    <w:rsid w:val="00240140"/>
    <w:rsid w:val="002403DD"/>
    <w:rsid w:val="002406D6"/>
    <w:rsid w:val="00246DB0"/>
    <w:rsid w:val="00250343"/>
    <w:rsid w:val="00250437"/>
    <w:rsid w:val="00250640"/>
    <w:rsid w:val="002513B8"/>
    <w:rsid w:val="002520D6"/>
    <w:rsid w:val="00253FD3"/>
    <w:rsid w:val="00254E8B"/>
    <w:rsid w:val="00256309"/>
    <w:rsid w:val="00256458"/>
    <w:rsid w:val="00256943"/>
    <w:rsid w:val="002569FC"/>
    <w:rsid w:val="00256ECC"/>
    <w:rsid w:val="00257C59"/>
    <w:rsid w:val="002613A5"/>
    <w:rsid w:val="00261D63"/>
    <w:rsid w:val="002622A3"/>
    <w:rsid w:val="00262F43"/>
    <w:rsid w:val="00265109"/>
    <w:rsid w:val="00266BF9"/>
    <w:rsid w:val="00266F96"/>
    <w:rsid w:val="00271D4E"/>
    <w:rsid w:val="002728BA"/>
    <w:rsid w:val="002738EE"/>
    <w:rsid w:val="00274997"/>
    <w:rsid w:val="002750EE"/>
    <w:rsid w:val="002760B8"/>
    <w:rsid w:val="00276A35"/>
    <w:rsid w:val="00277473"/>
    <w:rsid w:val="0028308F"/>
    <w:rsid w:val="00283846"/>
    <w:rsid w:val="00287BAE"/>
    <w:rsid w:val="00287C9A"/>
    <w:rsid w:val="0029288A"/>
    <w:rsid w:val="0029429B"/>
    <w:rsid w:val="002943DE"/>
    <w:rsid w:val="002951AA"/>
    <w:rsid w:val="0029592C"/>
    <w:rsid w:val="00295C7A"/>
    <w:rsid w:val="00296E72"/>
    <w:rsid w:val="002A048A"/>
    <w:rsid w:val="002A14AA"/>
    <w:rsid w:val="002A554C"/>
    <w:rsid w:val="002A6E68"/>
    <w:rsid w:val="002B076D"/>
    <w:rsid w:val="002B2A60"/>
    <w:rsid w:val="002B4BEB"/>
    <w:rsid w:val="002B5131"/>
    <w:rsid w:val="002B54D8"/>
    <w:rsid w:val="002B6E11"/>
    <w:rsid w:val="002C0FE0"/>
    <w:rsid w:val="002C22CE"/>
    <w:rsid w:val="002D10C4"/>
    <w:rsid w:val="002D11F7"/>
    <w:rsid w:val="002D24C1"/>
    <w:rsid w:val="002D2C9B"/>
    <w:rsid w:val="002D2E1A"/>
    <w:rsid w:val="002D3AF4"/>
    <w:rsid w:val="002D5450"/>
    <w:rsid w:val="002D5A3E"/>
    <w:rsid w:val="002D5E13"/>
    <w:rsid w:val="002D62D2"/>
    <w:rsid w:val="002D681E"/>
    <w:rsid w:val="002D7166"/>
    <w:rsid w:val="002D7C88"/>
    <w:rsid w:val="002D7F9B"/>
    <w:rsid w:val="002E1DDC"/>
    <w:rsid w:val="002E29EF"/>
    <w:rsid w:val="002E3462"/>
    <w:rsid w:val="002E44A7"/>
    <w:rsid w:val="002E45F0"/>
    <w:rsid w:val="002E5C10"/>
    <w:rsid w:val="002E7CEF"/>
    <w:rsid w:val="002E7DC3"/>
    <w:rsid w:val="002E7EAB"/>
    <w:rsid w:val="002F1226"/>
    <w:rsid w:val="002F30FF"/>
    <w:rsid w:val="002F344A"/>
    <w:rsid w:val="002F430A"/>
    <w:rsid w:val="003006D7"/>
    <w:rsid w:val="00301270"/>
    <w:rsid w:val="003016A8"/>
    <w:rsid w:val="00304AC4"/>
    <w:rsid w:val="00304FAB"/>
    <w:rsid w:val="00307661"/>
    <w:rsid w:val="00311777"/>
    <w:rsid w:val="00311896"/>
    <w:rsid w:val="00312057"/>
    <w:rsid w:val="00312DE6"/>
    <w:rsid w:val="00314783"/>
    <w:rsid w:val="00315421"/>
    <w:rsid w:val="00315E29"/>
    <w:rsid w:val="00317200"/>
    <w:rsid w:val="00320BCD"/>
    <w:rsid w:val="00320F9F"/>
    <w:rsid w:val="00323BCC"/>
    <w:rsid w:val="00325E8A"/>
    <w:rsid w:val="00327447"/>
    <w:rsid w:val="003274CA"/>
    <w:rsid w:val="00327789"/>
    <w:rsid w:val="003309F8"/>
    <w:rsid w:val="00330BAA"/>
    <w:rsid w:val="00330F7D"/>
    <w:rsid w:val="00334825"/>
    <w:rsid w:val="003370A9"/>
    <w:rsid w:val="00340F3B"/>
    <w:rsid w:val="00341CA9"/>
    <w:rsid w:val="00342798"/>
    <w:rsid w:val="00345927"/>
    <w:rsid w:val="00345F7A"/>
    <w:rsid w:val="0034635B"/>
    <w:rsid w:val="0034768A"/>
    <w:rsid w:val="00350511"/>
    <w:rsid w:val="00352C8C"/>
    <w:rsid w:val="003555DE"/>
    <w:rsid w:val="00356C34"/>
    <w:rsid w:val="00356DBA"/>
    <w:rsid w:val="0035708C"/>
    <w:rsid w:val="0036245F"/>
    <w:rsid w:val="0036291F"/>
    <w:rsid w:val="00364383"/>
    <w:rsid w:val="003643B4"/>
    <w:rsid w:val="0036689B"/>
    <w:rsid w:val="003709F9"/>
    <w:rsid w:val="003754C3"/>
    <w:rsid w:val="003765DC"/>
    <w:rsid w:val="003770A4"/>
    <w:rsid w:val="00380C72"/>
    <w:rsid w:val="00381634"/>
    <w:rsid w:val="00382145"/>
    <w:rsid w:val="003850E3"/>
    <w:rsid w:val="00385621"/>
    <w:rsid w:val="00385E8B"/>
    <w:rsid w:val="00387BB7"/>
    <w:rsid w:val="003903AB"/>
    <w:rsid w:val="00390677"/>
    <w:rsid w:val="00390A31"/>
    <w:rsid w:val="0039135F"/>
    <w:rsid w:val="003919FC"/>
    <w:rsid w:val="00392A99"/>
    <w:rsid w:val="00393EB6"/>
    <w:rsid w:val="003946AD"/>
    <w:rsid w:val="003958B7"/>
    <w:rsid w:val="003A01FC"/>
    <w:rsid w:val="003A1EEB"/>
    <w:rsid w:val="003A5B08"/>
    <w:rsid w:val="003A68EC"/>
    <w:rsid w:val="003A6C9A"/>
    <w:rsid w:val="003B04CC"/>
    <w:rsid w:val="003B0F24"/>
    <w:rsid w:val="003B5DD4"/>
    <w:rsid w:val="003B73B5"/>
    <w:rsid w:val="003B7EED"/>
    <w:rsid w:val="003B7F57"/>
    <w:rsid w:val="003C07BE"/>
    <w:rsid w:val="003C297F"/>
    <w:rsid w:val="003C2D1E"/>
    <w:rsid w:val="003C3080"/>
    <w:rsid w:val="003C4C84"/>
    <w:rsid w:val="003C6DB7"/>
    <w:rsid w:val="003C7017"/>
    <w:rsid w:val="003D4900"/>
    <w:rsid w:val="003D4DB5"/>
    <w:rsid w:val="003D569B"/>
    <w:rsid w:val="003D6101"/>
    <w:rsid w:val="003D61BE"/>
    <w:rsid w:val="003D6BC4"/>
    <w:rsid w:val="003E02C6"/>
    <w:rsid w:val="003E2281"/>
    <w:rsid w:val="003E3E54"/>
    <w:rsid w:val="003E6179"/>
    <w:rsid w:val="003E7E29"/>
    <w:rsid w:val="003F01C9"/>
    <w:rsid w:val="003F06E6"/>
    <w:rsid w:val="003F1069"/>
    <w:rsid w:val="003F165A"/>
    <w:rsid w:val="003F2EC8"/>
    <w:rsid w:val="003F5839"/>
    <w:rsid w:val="004049F9"/>
    <w:rsid w:val="00406C94"/>
    <w:rsid w:val="00413743"/>
    <w:rsid w:val="004166A7"/>
    <w:rsid w:val="00421B5A"/>
    <w:rsid w:val="00422FED"/>
    <w:rsid w:val="00424594"/>
    <w:rsid w:val="00425308"/>
    <w:rsid w:val="00427A09"/>
    <w:rsid w:val="00430C8F"/>
    <w:rsid w:val="00431824"/>
    <w:rsid w:val="004328DD"/>
    <w:rsid w:val="00434994"/>
    <w:rsid w:val="004349FE"/>
    <w:rsid w:val="004367AF"/>
    <w:rsid w:val="00440CF6"/>
    <w:rsid w:val="004437BF"/>
    <w:rsid w:val="00443923"/>
    <w:rsid w:val="00445A15"/>
    <w:rsid w:val="00445B09"/>
    <w:rsid w:val="00446567"/>
    <w:rsid w:val="00447B55"/>
    <w:rsid w:val="00451383"/>
    <w:rsid w:val="00455252"/>
    <w:rsid w:val="004555A7"/>
    <w:rsid w:val="004563AC"/>
    <w:rsid w:val="004564C0"/>
    <w:rsid w:val="00456940"/>
    <w:rsid w:val="004569BF"/>
    <w:rsid w:val="00460C22"/>
    <w:rsid w:val="0046131F"/>
    <w:rsid w:val="00462B25"/>
    <w:rsid w:val="00465F3B"/>
    <w:rsid w:val="004700D0"/>
    <w:rsid w:val="00470141"/>
    <w:rsid w:val="00475442"/>
    <w:rsid w:val="00476127"/>
    <w:rsid w:val="00477077"/>
    <w:rsid w:val="00477225"/>
    <w:rsid w:val="00481A42"/>
    <w:rsid w:val="00483BDF"/>
    <w:rsid w:val="00485D9D"/>
    <w:rsid w:val="00485E68"/>
    <w:rsid w:val="00486ABB"/>
    <w:rsid w:val="00487775"/>
    <w:rsid w:val="00491741"/>
    <w:rsid w:val="00491A12"/>
    <w:rsid w:val="00492CB3"/>
    <w:rsid w:val="0049318E"/>
    <w:rsid w:val="00493F0C"/>
    <w:rsid w:val="00494386"/>
    <w:rsid w:val="00494454"/>
    <w:rsid w:val="0049496D"/>
    <w:rsid w:val="004960F6"/>
    <w:rsid w:val="0049645C"/>
    <w:rsid w:val="0049674D"/>
    <w:rsid w:val="00497D22"/>
    <w:rsid w:val="004A050E"/>
    <w:rsid w:val="004A298A"/>
    <w:rsid w:val="004A47F1"/>
    <w:rsid w:val="004A4876"/>
    <w:rsid w:val="004A4A83"/>
    <w:rsid w:val="004A68E4"/>
    <w:rsid w:val="004A71A4"/>
    <w:rsid w:val="004B1180"/>
    <w:rsid w:val="004B1A9F"/>
    <w:rsid w:val="004B2084"/>
    <w:rsid w:val="004B2966"/>
    <w:rsid w:val="004B362A"/>
    <w:rsid w:val="004B4DAD"/>
    <w:rsid w:val="004B6A2D"/>
    <w:rsid w:val="004B6BD1"/>
    <w:rsid w:val="004C2666"/>
    <w:rsid w:val="004C282C"/>
    <w:rsid w:val="004C3BAE"/>
    <w:rsid w:val="004C3DD7"/>
    <w:rsid w:val="004C4384"/>
    <w:rsid w:val="004D022B"/>
    <w:rsid w:val="004D0D50"/>
    <w:rsid w:val="004D215F"/>
    <w:rsid w:val="004D3904"/>
    <w:rsid w:val="004D421B"/>
    <w:rsid w:val="004D4C02"/>
    <w:rsid w:val="004D4EF8"/>
    <w:rsid w:val="004D51C9"/>
    <w:rsid w:val="004D710E"/>
    <w:rsid w:val="004D7DC4"/>
    <w:rsid w:val="004E39C6"/>
    <w:rsid w:val="004E44FA"/>
    <w:rsid w:val="004E4EE1"/>
    <w:rsid w:val="004E512C"/>
    <w:rsid w:val="004E7B0A"/>
    <w:rsid w:val="004E7D2B"/>
    <w:rsid w:val="004F0136"/>
    <w:rsid w:val="004F0947"/>
    <w:rsid w:val="004F1035"/>
    <w:rsid w:val="004F4247"/>
    <w:rsid w:val="004F57A5"/>
    <w:rsid w:val="004F5D72"/>
    <w:rsid w:val="00500C97"/>
    <w:rsid w:val="00501957"/>
    <w:rsid w:val="00501F7A"/>
    <w:rsid w:val="0050396F"/>
    <w:rsid w:val="00503A48"/>
    <w:rsid w:val="00505484"/>
    <w:rsid w:val="00505C09"/>
    <w:rsid w:val="0050718F"/>
    <w:rsid w:val="00507261"/>
    <w:rsid w:val="00507873"/>
    <w:rsid w:val="00510DAD"/>
    <w:rsid w:val="0051203F"/>
    <w:rsid w:val="00517002"/>
    <w:rsid w:val="005171CB"/>
    <w:rsid w:val="005232B9"/>
    <w:rsid w:val="00524BE8"/>
    <w:rsid w:val="00526976"/>
    <w:rsid w:val="00531AB1"/>
    <w:rsid w:val="00535251"/>
    <w:rsid w:val="00536A7F"/>
    <w:rsid w:val="005419DB"/>
    <w:rsid w:val="00542245"/>
    <w:rsid w:val="00542528"/>
    <w:rsid w:val="00542836"/>
    <w:rsid w:val="00542993"/>
    <w:rsid w:val="00543392"/>
    <w:rsid w:val="0054682D"/>
    <w:rsid w:val="00550EBB"/>
    <w:rsid w:val="00551AB5"/>
    <w:rsid w:val="00551F6D"/>
    <w:rsid w:val="00553B8E"/>
    <w:rsid w:val="00554662"/>
    <w:rsid w:val="0055799F"/>
    <w:rsid w:val="00560B77"/>
    <w:rsid w:val="0056179F"/>
    <w:rsid w:val="005640BD"/>
    <w:rsid w:val="00566B30"/>
    <w:rsid w:val="00567080"/>
    <w:rsid w:val="00567353"/>
    <w:rsid w:val="005703D0"/>
    <w:rsid w:val="0057111B"/>
    <w:rsid w:val="00572396"/>
    <w:rsid w:val="00575C4C"/>
    <w:rsid w:val="0058149F"/>
    <w:rsid w:val="00581F3C"/>
    <w:rsid w:val="005833FE"/>
    <w:rsid w:val="005838D6"/>
    <w:rsid w:val="0058407E"/>
    <w:rsid w:val="0058566E"/>
    <w:rsid w:val="0058586B"/>
    <w:rsid w:val="005961BC"/>
    <w:rsid w:val="00596894"/>
    <w:rsid w:val="0059735F"/>
    <w:rsid w:val="005A29AA"/>
    <w:rsid w:val="005A2B5F"/>
    <w:rsid w:val="005A3DB1"/>
    <w:rsid w:val="005A605F"/>
    <w:rsid w:val="005B0CAB"/>
    <w:rsid w:val="005B14BF"/>
    <w:rsid w:val="005B400D"/>
    <w:rsid w:val="005B50F0"/>
    <w:rsid w:val="005B5882"/>
    <w:rsid w:val="005B6366"/>
    <w:rsid w:val="005B6B7D"/>
    <w:rsid w:val="005B7B80"/>
    <w:rsid w:val="005C0A18"/>
    <w:rsid w:val="005C43F3"/>
    <w:rsid w:val="005C4B9A"/>
    <w:rsid w:val="005C4C54"/>
    <w:rsid w:val="005C6E6E"/>
    <w:rsid w:val="005C7A6E"/>
    <w:rsid w:val="005D134F"/>
    <w:rsid w:val="005D2521"/>
    <w:rsid w:val="005D2FAF"/>
    <w:rsid w:val="005D4614"/>
    <w:rsid w:val="005D4695"/>
    <w:rsid w:val="005D4EE5"/>
    <w:rsid w:val="005D5344"/>
    <w:rsid w:val="005D65A3"/>
    <w:rsid w:val="005D7F86"/>
    <w:rsid w:val="005E1A68"/>
    <w:rsid w:val="005E3168"/>
    <w:rsid w:val="005E4F39"/>
    <w:rsid w:val="005F08AF"/>
    <w:rsid w:val="005F0E0F"/>
    <w:rsid w:val="005F139B"/>
    <w:rsid w:val="005F1F12"/>
    <w:rsid w:val="005F6A3C"/>
    <w:rsid w:val="00602066"/>
    <w:rsid w:val="006030CD"/>
    <w:rsid w:val="0060553A"/>
    <w:rsid w:val="006064E1"/>
    <w:rsid w:val="006065EE"/>
    <w:rsid w:val="00606F78"/>
    <w:rsid w:val="006106C0"/>
    <w:rsid w:val="00610C01"/>
    <w:rsid w:val="00613745"/>
    <w:rsid w:val="00615E11"/>
    <w:rsid w:val="00615F4B"/>
    <w:rsid w:val="00617CB6"/>
    <w:rsid w:val="00621FAA"/>
    <w:rsid w:val="00627579"/>
    <w:rsid w:val="006308F2"/>
    <w:rsid w:val="00630920"/>
    <w:rsid w:val="00630DEE"/>
    <w:rsid w:val="00631A85"/>
    <w:rsid w:val="00632048"/>
    <w:rsid w:val="00633A24"/>
    <w:rsid w:val="00633E3B"/>
    <w:rsid w:val="00636F74"/>
    <w:rsid w:val="00637590"/>
    <w:rsid w:val="00640981"/>
    <w:rsid w:val="00640F37"/>
    <w:rsid w:val="0064283E"/>
    <w:rsid w:val="00643BA2"/>
    <w:rsid w:val="00643CCE"/>
    <w:rsid w:val="00644B2A"/>
    <w:rsid w:val="00644C8D"/>
    <w:rsid w:val="00647C79"/>
    <w:rsid w:val="00650135"/>
    <w:rsid w:val="006501B7"/>
    <w:rsid w:val="00651A36"/>
    <w:rsid w:val="006534F3"/>
    <w:rsid w:val="00653D81"/>
    <w:rsid w:val="00655ABD"/>
    <w:rsid w:val="006616FA"/>
    <w:rsid w:val="00661EB3"/>
    <w:rsid w:val="0066314A"/>
    <w:rsid w:val="0066355E"/>
    <w:rsid w:val="00664626"/>
    <w:rsid w:val="00664A3D"/>
    <w:rsid w:val="00665928"/>
    <w:rsid w:val="00667327"/>
    <w:rsid w:val="00667D2E"/>
    <w:rsid w:val="00672147"/>
    <w:rsid w:val="00673517"/>
    <w:rsid w:val="00674BDF"/>
    <w:rsid w:val="006752A4"/>
    <w:rsid w:val="006760CC"/>
    <w:rsid w:val="00677F6D"/>
    <w:rsid w:val="0068252C"/>
    <w:rsid w:val="00684D8C"/>
    <w:rsid w:val="00684FE8"/>
    <w:rsid w:val="0068587A"/>
    <w:rsid w:val="0068771F"/>
    <w:rsid w:val="0069096C"/>
    <w:rsid w:val="00693FBA"/>
    <w:rsid w:val="00694D5D"/>
    <w:rsid w:val="00695C74"/>
    <w:rsid w:val="006A016B"/>
    <w:rsid w:val="006A0CF1"/>
    <w:rsid w:val="006A15E1"/>
    <w:rsid w:val="006A4A79"/>
    <w:rsid w:val="006A5168"/>
    <w:rsid w:val="006A5565"/>
    <w:rsid w:val="006A682E"/>
    <w:rsid w:val="006B00B2"/>
    <w:rsid w:val="006B05CA"/>
    <w:rsid w:val="006B258E"/>
    <w:rsid w:val="006B3B9E"/>
    <w:rsid w:val="006B3BF6"/>
    <w:rsid w:val="006B41D7"/>
    <w:rsid w:val="006B5776"/>
    <w:rsid w:val="006C0258"/>
    <w:rsid w:val="006C04A4"/>
    <w:rsid w:val="006C06F3"/>
    <w:rsid w:val="006C21D1"/>
    <w:rsid w:val="006C23C9"/>
    <w:rsid w:val="006C26FC"/>
    <w:rsid w:val="006C2C89"/>
    <w:rsid w:val="006C4A47"/>
    <w:rsid w:val="006C60BE"/>
    <w:rsid w:val="006C6E34"/>
    <w:rsid w:val="006C7962"/>
    <w:rsid w:val="006C7D74"/>
    <w:rsid w:val="006D4F18"/>
    <w:rsid w:val="006D71D6"/>
    <w:rsid w:val="006E001D"/>
    <w:rsid w:val="006E2C45"/>
    <w:rsid w:val="006E48E4"/>
    <w:rsid w:val="006E4FE5"/>
    <w:rsid w:val="006E6085"/>
    <w:rsid w:val="006E6E71"/>
    <w:rsid w:val="006F0998"/>
    <w:rsid w:val="006F12F6"/>
    <w:rsid w:val="006F1E9A"/>
    <w:rsid w:val="006F2183"/>
    <w:rsid w:val="006F3E0D"/>
    <w:rsid w:val="006F5BAB"/>
    <w:rsid w:val="007007A6"/>
    <w:rsid w:val="00702366"/>
    <w:rsid w:val="007024CC"/>
    <w:rsid w:val="007026B7"/>
    <w:rsid w:val="0070489B"/>
    <w:rsid w:val="00707B1E"/>
    <w:rsid w:val="00707FD6"/>
    <w:rsid w:val="00710053"/>
    <w:rsid w:val="00710FE3"/>
    <w:rsid w:val="007116BB"/>
    <w:rsid w:val="00712DCE"/>
    <w:rsid w:val="00715799"/>
    <w:rsid w:val="00716367"/>
    <w:rsid w:val="007174B0"/>
    <w:rsid w:val="007202FA"/>
    <w:rsid w:val="007205A2"/>
    <w:rsid w:val="00721346"/>
    <w:rsid w:val="00723228"/>
    <w:rsid w:val="00723403"/>
    <w:rsid w:val="00730546"/>
    <w:rsid w:val="0073308A"/>
    <w:rsid w:val="00733305"/>
    <w:rsid w:val="00733441"/>
    <w:rsid w:val="007359E2"/>
    <w:rsid w:val="00735A06"/>
    <w:rsid w:val="00736F44"/>
    <w:rsid w:val="0074100D"/>
    <w:rsid w:val="00742378"/>
    <w:rsid w:val="007502AA"/>
    <w:rsid w:val="00751F49"/>
    <w:rsid w:val="00752885"/>
    <w:rsid w:val="00752A3D"/>
    <w:rsid w:val="00752D16"/>
    <w:rsid w:val="00753803"/>
    <w:rsid w:val="007540EC"/>
    <w:rsid w:val="00756A2E"/>
    <w:rsid w:val="00761439"/>
    <w:rsid w:val="00761E53"/>
    <w:rsid w:val="007625E3"/>
    <w:rsid w:val="007635ED"/>
    <w:rsid w:val="007674E1"/>
    <w:rsid w:val="00771EDE"/>
    <w:rsid w:val="00771FEC"/>
    <w:rsid w:val="00774629"/>
    <w:rsid w:val="00775813"/>
    <w:rsid w:val="00775A62"/>
    <w:rsid w:val="007760FB"/>
    <w:rsid w:val="0078242D"/>
    <w:rsid w:val="007828F5"/>
    <w:rsid w:val="00783FD7"/>
    <w:rsid w:val="00790372"/>
    <w:rsid w:val="00791AB2"/>
    <w:rsid w:val="00791C04"/>
    <w:rsid w:val="00792849"/>
    <w:rsid w:val="0079289D"/>
    <w:rsid w:val="00793EEE"/>
    <w:rsid w:val="007A0973"/>
    <w:rsid w:val="007A0BE2"/>
    <w:rsid w:val="007A1BF1"/>
    <w:rsid w:val="007A3D77"/>
    <w:rsid w:val="007A573C"/>
    <w:rsid w:val="007A58DD"/>
    <w:rsid w:val="007B270E"/>
    <w:rsid w:val="007B33CB"/>
    <w:rsid w:val="007B3A8A"/>
    <w:rsid w:val="007B5335"/>
    <w:rsid w:val="007B5E4E"/>
    <w:rsid w:val="007B6818"/>
    <w:rsid w:val="007B7F02"/>
    <w:rsid w:val="007C0AF5"/>
    <w:rsid w:val="007C548F"/>
    <w:rsid w:val="007C56F6"/>
    <w:rsid w:val="007C6B47"/>
    <w:rsid w:val="007C7857"/>
    <w:rsid w:val="007D120A"/>
    <w:rsid w:val="007D53D4"/>
    <w:rsid w:val="007D6454"/>
    <w:rsid w:val="007D7771"/>
    <w:rsid w:val="007E5597"/>
    <w:rsid w:val="007E77CB"/>
    <w:rsid w:val="007F032A"/>
    <w:rsid w:val="007F0ABD"/>
    <w:rsid w:val="007F7BAE"/>
    <w:rsid w:val="00801207"/>
    <w:rsid w:val="00801E3A"/>
    <w:rsid w:val="00803F08"/>
    <w:rsid w:val="008048A1"/>
    <w:rsid w:val="00805BB0"/>
    <w:rsid w:val="00806601"/>
    <w:rsid w:val="00806753"/>
    <w:rsid w:val="008076DC"/>
    <w:rsid w:val="008109AF"/>
    <w:rsid w:val="00811447"/>
    <w:rsid w:val="00811E3C"/>
    <w:rsid w:val="00812762"/>
    <w:rsid w:val="00812908"/>
    <w:rsid w:val="00816ED8"/>
    <w:rsid w:val="00817347"/>
    <w:rsid w:val="008201A9"/>
    <w:rsid w:val="00821331"/>
    <w:rsid w:val="0082410D"/>
    <w:rsid w:val="008258ED"/>
    <w:rsid w:val="00826F42"/>
    <w:rsid w:val="008316F1"/>
    <w:rsid w:val="008321E4"/>
    <w:rsid w:val="00835E5C"/>
    <w:rsid w:val="00836A46"/>
    <w:rsid w:val="00837328"/>
    <w:rsid w:val="008410C8"/>
    <w:rsid w:val="00842E40"/>
    <w:rsid w:val="008430A1"/>
    <w:rsid w:val="0084549B"/>
    <w:rsid w:val="008459C4"/>
    <w:rsid w:val="00845A50"/>
    <w:rsid w:val="008467FA"/>
    <w:rsid w:val="00846BF6"/>
    <w:rsid w:val="0084765B"/>
    <w:rsid w:val="00850461"/>
    <w:rsid w:val="00850C90"/>
    <w:rsid w:val="00852522"/>
    <w:rsid w:val="0085456B"/>
    <w:rsid w:val="008562D1"/>
    <w:rsid w:val="00856FBD"/>
    <w:rsid w:val="0085732D"/>
    <w:rsid w:val="008607C6"/>
    <w:rsid w:val="00864700"/>
    <w:rsid w:val="008658BA"/>
    <w:rsid w:val="00866073"/>
    <w:rsid w:val="00870344"/>
    <w:rsid w:val="00870C17"/>
    <w:rsid w:val="0087373E"/>
    <w:rsid w:val="008738AB"/>
    <w:rsid w:val="008740B1"/>
    <w:rsid w:val="00874DDC"/>
    <w:rsid w:val="00876713"/>
    <w:rsid w:val="0088198A"/>
    <w:rsid w:val="00882216"/>
    <w:rsid w:val="00882783"/>
    <w:rsid w:val="00882D22"/>
    <w:rsid w:val="008879C4"/>
    <w:rsid w:val="00887BAB"/>
    <w:rsid w:val="00890FD2"/>
    <w:rsid w:val="00891A3F"/>
    <w:rsid w:val="00892F4E"/>
    <w:rsid w:val="00895EC8"/>
    <w:rsid w:val="00896928"/>
    <w:rsid w:val="00897036"/>
    <w:rsid w:val="008A04BC"/>
    <w:rsid w:val="008A08CC"/>
    <w:rsid w:val="008A144D"/>
    <w:rsid w:val="008A2BAA"/>
    <w:rsid w:val="008A3405"/>
    <w:rsid w:val="008A629A"/>
    <w:rsid w:val="008A7CB1"/>
    <w:rsid w:val="008B0852"/>
    <w:rsid w:val="008B19C0"/>
    <w:rsid w:val="008B3739"/>
    <w:rsid w:val="008B5770"/>
    <w:rsid w:val="008B6EAD"/>
    <w:rsid w:val="008C398A"/>
    <w:rsid w:val="008C3C16"/>
    <w:rsid w:val="008C5AE5"/>
    <w:rsid w:val="008C72CC"/>
    <w:rsid w:val="008D0484"/>
    <w:rsid w:val="008D07F8"/>
    <w:rsid w:val="008D1069"/>
    <w:rsid w:val="008D1616"/>
    <w:rsid w:val="008D1B9A"/>
    <w:rsid w:val="008D245A"/>
    <w:rsid w:val="008D44E4"/>
    <w:rsid w:val="008D69A5"/>
    <w:rsid w:val="008D7370"/>
    <w:rsid w:val="008E1877"/>
    <w:rsid w:val="008E2DD0"/>
    <w:rsid w:val="008E2F4C"/>
    <w:rsid w:val="008E3741"/>
    <w:rsid w:val="008E3A51"/>
    <w:rsid w:val="008E3EB6"/>
    <w:rsid w:val="008E7422"/>
    <w:rsid w:val="008F3A55"/>
    <w:rsid w:val="008F3EA1"/>
    <w:rsid w:val="008F4988"/>
    <w:rsid w:val="008F4D75"/>
    <w:rsid w:val="008F5000"/>
    <w:rsid w:val="008F5D5F"/>
    <w:rsid w:val="008F6A6D"/>
    <w:rsid w:val="008F7B81"/>
    <w:rsid w:val="0090079A"/>
    <w:rsid w:val="00901057"/>
    <w:rsid w:val="00903750"/>
    <w:rsid w:val="009055A6"/>
    <w:rsid w:val="00905675"/>
    <w:rsid w:val="00905918"/>
    <w:rsid w:val="00912098"/>
    <w:rsid w:val="00913B4A"/>
    <w:rsid w:val="00914561"/>
    <w:rsid w:val="00914896"/>
    <w:rsid w:val="00914A77"/>
    <w:rsid w:val="009155A5"/>
    <w:rsid w:val="00915F23"/>
    <w:rsid w:val="00916AE3"/>
    <w:rsid w:val="00916F85"/>
    <w:rsid w:val="0091722B"/>
    <w:rsid w:val="00920FC0"/>
    <w:rsid w:val="00931910"/>
    <w:rsid w:val="00936AD5"/>
    <w:rsid w:val="00936B8A"/>
    <w:rsid w:val="00937E94"/>
    <w:rsid w:val="0094146B"/>
    <w:rsid w:val="00941D7B"/>
    <w:rsid w:val="00943100"/>
    <w:rsid w:val="009463AD"/>
    <w:rsid w:val="00946A7B"/>
    <w:rsid w:val="00950603"/>
    <w:rsid w:val="00950EAE"/>
    <w:rsid w:val="009526D1"/>
    <w:rsid w:val="00954A59"/>
    <w:rsid w:val="00954F18"/>
    <w:rsid w:val="009562F2"/>
    <w:rsid w:val="009565B7"/>
    <w:rsid w:val="00957078"/>
    <w:rsid w:val="0095770B"/>
    <w:rsid w:val="00960744"/>
    <w:rsid w:val="0096145E"/>
    <w:rsid w:val="00961F40"/>
    <w:rsid w:val="00962631"/>
    <w:rsid w:val="00962FE7"/>
    <w:rsid w:val="0096415D"/>
    <w:rsid w:val="009646EA"/>
    <w:rsid w:val="00966821"/>
    <w:rsid w:val="00967DBB"/>
    <w:rsid w:val="0097020A"/>
    <w:rsid w:val="00970ED2"/>
    <w:rsid w:val="009719EE"/>
    <w:rsid w:val="009727D0"/>
    <w:rsid w:val="00972937"/>
    <w:rsid w:val="00975A73"/>
    <w:rsid w:val="009805C2"/>
    <w:rsid w:val="00981BBB"/>
    <w:rsid w:val="00981C06"/>
    <w:rsid w:val="00982188"/>
    <w:rsid w:val="009825B3"/>
    <w:rsid w:val="00982EB2"/>
    <w:rsid w:val="009840AC"/>
    <w:rsid w:val="009851C2"/>
    <w:rsid w:val="00986DDB"/>
    <w:rsid w:val="00986EBA"/>
    <w:rsid w:val="00987239"/>
    <w:rsid w:val="009922C8"/>
    <w:rsid w:val="00993E91"/>
    <w:rsid w:val="00996107"/>
    <w:rsid w:val="00997752"/>
    <w:rsid w:val="00997807"/>
    <w:rsid w:val="00997C7F"/>
    <w:rsid w:val="009A0735"/>
    <w:rsid w:val="009A0804"/>
    <w:rsid w:val="009A49D2"/>
    <w:rsid w:val="009A50FF"/>
    <w:rsid w:val="009A62A9"/>
    <w:rsid w:val="009B2376"/>
    <w:rsid w:val="009B2C4F"/>
    <w:rsid w:val="009B6E68"/>
    <w:rsid w:val="009B75F0"/>
    <w:rsid w:val="009C07E4"/>
    <w:rsid w:val="009C1C42"/>
    <w:rsid w:val="009C3429"/>
    <w:rsid w:val="009C4C44"/>
    <w:rsid w:val="009C51E4"/>
    <w:rsid w:val="009C5392"/>
    <w:rsid w:val="009C5C5E"/>
    <w:rsid w:val="009C747C"/>
    <w:rsid w:val="009C7F0E"/>
    <w:rsid w:val="009D3166"/>
    <w:rsid w:val="009D56AD"/>
    <w:rsid w:val="009D6E7E"/>
    <w:rsid w:val="009E040F"/>
    <w:rsid w:val="009E0429"/>
    <w:rsid w:val="009E065A"/>
    <w:rsid w:val="009E1067"/>
    <w:rsid w:val="009E290D"/>
    <w:rsid w:val="009E4131"/>
    <w:rsid w:val="009E42D2"/>
    <w:rsid w:val="009E76DE"/>
    <w:rsid w:val="009E7C46"/>
    <w:rsid w:val="009F059F"/>
    <w:rsid w:val="009F1616"/>
    <w:rsid w:val="009F178A"/>
    <w:rsid w:val="009F6752"/>
    <w:rsid w:val="00A0456F"/>
    <w:rsid w:val="00A07E6F"/>
    <w:rsid w:val="00A12523"/>
    <w:rsid w:val="00A17A39"/>
    <w:rsid w:val="00A17B50"/>
    <w:rsid w:val="00A205A6"/>
    <w:rsid w:val="00A21CE6"/>
    <w:rsid w:val="00A22B07"/>
    <w:rsid w:val="00A235C0"/>
    <w:rsid w:val="00A239BD"/>
    <w:rsid w:val="00A25720"/>
    <w:rsid w:val="00A25CAB"/>
    <w:rsid w:val="00A2602B"/>
    <w:rsid w:val="00A264DB"/>
    <w:rsid w:val="00A26789"/>
    <w:rsid w:val="00A27717"/>
    <w:rsid w:val="00A31EEB"/>
    <w:rsid w:val="00A33CB3"/>
    <w:rsid w:val="00A345A0"/>
    <w:rsid w:val="00A34F3A"/>
    <w:rsid w:val="00A37269"/>
    <w:rsid w:val="00A40854"/>
    <w:rsid w:val="00A415D7"/>
    <w:rsid w:val="00A42C8E"/>
    <w:rsid w:val="00A4447F"/>
    <w:rsid w:val="00A45316"/>
    <w:rsid w:val="00A46BD1"/>
    <w:rsid w:val="00A47589"/>
    <w:rsid w:val="00A47D55"/>
    <w:rsid w:val="00A522D0"/>
    <w:rsid w:val="00A54800"/>
    <w:rsid w:val="00A568C5"/>
    <w:rsid w:val="00A56947"/>
    <w:rsid w:val="00A57017"/>
    <w:rsid w:val="00A57BEF"/>
    <w:rsid w:val="00A60686"/>
    <w:rsid w:val="00A60E63"/>
    <w:rsid w:val="00A61631"/>
    <w:rsid w:val="00A660C6"/>
    <w:rsid w:val="00A668FD"/>
    <w:rsid w:val="00A67B48"/>
    <w:rsid w:val="00A7094E"/>
    <w:rsid w:val="00A71175"/>
    <w:rsid w:val="00A712CD"/>
    <w:rsid w:val="00A718AC"/>
    <w:rsid w:val="00A72EB5"/>
    <w:rsid w:val="00A732ED"/>
    <w:rsid w:val="00A734B7"/>
    <w:rsid w:val="00A73616"/>
    <w:rsid w:val="00A7393A"/>
    <w:rsid w:val="00A744FA"/>
    <w:rsid w:val="00A7647B"/>
    <w:rsid w:val="00A8140B"/>
    <w:rsid w:val="00A81787"/>
    <w:rsid w:val="00A81B52"/>
    <w:rsid w:val="00A81F6E"/>
    <w:rsid w:val="00A8246F"/>
    <w:rsid w:val="00A84C42"/>
    <w:rsid w:val="00A85B9F"/>
    <w:rsid w:val="00A86E4D"/>
    <w:rsid w:val="00A90665"/>
    <w:rsid w:val="00A918A7"/>
    <w:rsid w:val="00A926F3"/>
    <w:rsid w:val="00A92CD5"/>
    <w:rsid w:val="00A951B5"/>
    <w:rsid w:val="00AA19AD"/>
    <w:rsid w:val="00AA1E77"/>
    <w:rsid w:val="00AA35BE"/>
    <w:rsid w:val="00AA3F2E"/>
    <w:rsid w:val="00AA44D3"/>
    <w:rsid w:val="00AA4980"/>
    <w:rsid w:val="00AA7329"/>
    <w:rsid w:val="00AB43AB"/>
    <w:rsid w:val="00AB5AC4"/>
    <w:rsid w:val="00AB60BD"/>
    <w:rsid w:val="00AB6BC5"/>
    <w:rsid w:val="00AB7753"/>
    <w:rsid w:val="00AC11FF"/>
    <w:rsid w:val="00AC221C"/>
    <w:rsid w:val="00AC24A4"/>
    <w:rsid w:val="00AC26D1"/>
    <w:rsid w:val="00AC2930"/>
    <w:rsid w:val="00AC3985"/>
    <w:rsid w:val="00AC68AD"/>
    <w:rsid w:val="00AC6A5D"/>
    <w:rsid w:val="00AC71D6"/>
    <w:rsid w:val="00AD0130"/>
    <w:rsid w:val="00AD1AFC"/>
    <w:rsid w:val="00AD1DE7"/>
    <w:rsid w:val="00AD31B7"/>
    <w:rsid w:val="00AD34A5"/>
    <w:rsid w:val="00AD5AB7"/>
    <w:rsid w:val="00AD65B7"/>
    <w:rsid w:val="00AD71D7"/>
    <w:rsid w:val="00AD7BDC"/>
    <w:rsid w:val="00AE0B04"/>
    <w:rsid w:val="00AE303B"/>
    <w:rsid w:val="00AE45D1"/>
    <w:rsid w:val="00AE49EB"/>
    <w:rsid w:val="00AE4B48"/>
    <w:rsid w:val="00AE4DAE"/>
    <w:rsid w:val="00AF095A"/>
    <w:rsid w:val="00AF24A7"/>
    <w:rsid w:val="00AF6178"/>
    <w:rsid w:val="00B01BA6"/>
    <w:rsid w:val="00B02132"/>
    <w:rsid w:val="00B11D07"/>
    <w:rsid w:val="00B13FCC"/>
    <w:rsid w:val="00B14E70"/>
    <w:rsid w:val="00B158CC"/>
    <w:rsid w:val="00B16B45"/>
    <w:rsid w:val="00B17C1E"/>
    <w:rsid w:val="00B2099C"/>
    <w:rsid w:val="00B213EA"/>
    <w:rsid w:val="00B227F7"/>
    <w:rsid w:val="00B24D61"/>
    <w:rsid w:val="00B24E99"/>
    <w:rsid w:val="00B25409"/>
    <w:rsid w:val="00B2550A"/>
    <w:rsid w:val="00B25F35"/>
    <w:rsid w:val="00B31011"/>
    <w:rsid w:val="00B31CEC"/>
    <w:rsid w:val="00B3267C"/>
    <w:rsid w:val="00B327D2"/>
    <w:rsid w:val="00B339D2"/>
    <w:rsid w:val="00B3401B"/>
    <w:rsid w:val="00B35C30"/>
    <w:rsid w:val="00B35D70"/>
    <w:rsid w:val="00B3638E"/>
    <w:rsid w:val="00B37719"/>
    <w:rsid w:val="00B3796D"/>
    <w:rsid w:val="00B414BC"/>
    <w:rsid w:val="00B43486"/>
    <w:rsid w:val="00B452E8"/>
    <w:rsid w:val="00B45DFB"/>
    <w:rsid w:val="00B473DE"/>
    <w:rsid w:val="00B47D8B"/>
    <w:rsid w:val="00B51CBC"/>
    <w:rsid w:val="00B526E7"/>
    <w:rsid w:val="00B52AE1"/>
    <w:rsid w:val="00B57650"/>
    <w:rsid w:val="00B57E61"/>
    <w:rsid w:val="00B62FC1"/>
    <w:rsid w:val="00B643D6"/>
    <w:rsid w:val="00B64539"/>
    <w:rsid w:val="00B65689"/>
    <w:rsid w:val="00B65D0E"/>
    <w:rsid w:val="00B71254"/>
    <w:rsid w:val="00B764D3"/>
    <w:rsid w:val="00B80DC2"/>
    <w:rsid w:val="00B8348F"/>
    <w:rsid w:val="00B83CB2"/>
    <w:rsid w:val="00B84A08"/>
    <w:rsid w:val="00B8704E"/>
    <w:rsid w:val="00B91E0A"/>
    <w:rsid w:val="00B91FF2"/>
    <w:rsid w:val="00B956EF"/>
    <w:rsid w:val="00BA3360"/>
    <w:rsid w:val="00BA739E"/>
    <w:rsid w:val="00BB1992"/>
    <w:rsid w:val="00BB1B45"/>
    <w:rsid w:val="00BB1C3A"/>
    <w:rsid w:val="00BB2E82"/>
    <w:rsid w:val="00BB2F53"/>
    <w:rsid w:val="00BB4030"/>
    <w:rsid w:val="00BB52D3"/>
    <w:rsid w:val="00BB5966"/>
    <w:rsid w:val="00BB5C2A"/>
    <w:rsid w:val="00BB6329"/>
    <w:rsid w:val="00BB68C6"/>
    <w:rsid w:val="00BB7760"/>
    <w:rsid w:val="00BC0FB2"/>
    <w:rsid w:val="00BC1044"/>
    <w:rsid w:val="00BC1B59"/>
    <w:rsid w:val="00BC2602"/>
    <w:rsid w:val="00BC2986"/>
    <w:rsid w:val="00BC68D0"/>
    <w:rsid w:val="00BD0035"/>
    <w:rsid w:val="00BD1103"/>
    <w:rsid w:val="00BD225D"/>
    <w:rsid w:val="00BD22BF"/>
    <w:rsid w:val="00BD25A5"/>
    <w:rsid w:val="00BD61FB"/>
    <w:rsid w:val="00BD6953"/>
    <w:rsid w:val="00BD7785"/>
    <w:rsid w:val="00BD79FE"/>
    <w:rsid w:val="00BE11AE"/>
    <w:rsid w:val="00BE217D"/>
    <w:rsid w:val="00BE2677"/>
    <w:rsid w:val="00BE3212"/>
    <w:rsid w:val="00BE6316"/>
    <w:rsid w:val="00BE6ABA"/>
    <w:rsid w:val="00BE7B36"/>
    <w:rsid w:val="00BF4E71"/>
    <w:rsid w:val="00BF5564"/>
    <w:rsid w:val="00BF5794"/>
    <w:rsid w:val="00BF5E88"/>
    <w:rsid w:val="00BF67DD"/>
    <w:rsid w:val="00BF7681"/>
    <w:rsid w:val="00C02861"/>
    <w:rsid w:val="00C053E1"/>
    <w:rsid w:val="00C0750E"/>
    <w:rsid w:val="00C106A1"/>
    <w:rsid w:val="00C107B6"/>
    <w:rsid w:val="00C12CBC"/>
    <w:rsid w:val="00C15CFD"/>
    <w:rsid w:val="00C214E7"/>
    <w:rsid w:val="00C2222C"/>
    <w:rsid w:val="00C22C5E"/>
    <w:rsid w:val="00C237C6"/>
    <w:rsid w:val="00C25BBF"/>
    <w:rsid w:val="00C2652F"/>
    <w:rsid w:val="00C27679"/>
    <w:rsid w:val="00C30266"/>
    <w:rsid w:val="00C32616"/>
    <w:rsid w:val="00C3320A"/>
    <w:rsid w:val="00C33241"/>
    <w:rsid w:val="00C358C4"/>
    <w:rsid w:val="00C3665E"/>
    <w:rsid w:val="00C40024"/>
    <w:rsid w:val="00C43413"/>
    <w:rsid w:val="00C43B7C"/>
    <w:rsid w:val="00C46210"/>
    <w:rsid w:val="00C464B5"/>
    <w:rsid w:val="00C46624"/>
    <w:rsid w:val="00C517F3"/>
    <w:rsid w:val="00C53B60"/>
    <w:rsid w:val="00C545CE"/>
    <w:rsid w:val="00C551BA"/>
    <w:rsid w:val="00C56EFE"/>
    <w:rsid w:val="00C61A3D"/>
    <w:rsid w:val="00C64838"/>
    <w:rsid w:val="00C67535"/>
    <w:rsid w:val="00C71E30"/>
    <w:rsid w:val="00C7216F"/>
    <w:rsid w:val="00C738A6"/>
    <w:rsid w:val="00C739A9"/>
    <w:rsid w:val="00C73E00"/>
    <w:rsid w:val="00C74689"/>
    <w:rsid w:val="00C746D8"/>
    <w:rsid w:val="00C76912"/>
    <w:rsid w:val="00C76C36"/>
    <w:rsid w:val="00C822D4"/>
    <w:rsid w:val="00C86C59"/>
    <w:rsid w:val="00C87BB2"/>
    <w:rsid w:val="00C87F9E"/>
    <w:rsid w:val="00C91E5A"/>
    <w:rsid w:val="00C93FDE"/>
    <w:rsid w:val="00C94726"/>
    <w:rsid w:val="00C94A9A"/>
    <w:rsid w:val="00CA35C9"/>
    <w:rsid w:val="00CA57EA"/>
    <w:rsid w:val="00CA652C"/>
    <w:rsid w:val="00CA655F"/>
    <w:rsid w:val="00CB0212"/>
    <w:rsid w:val="00CB05A6"/>
    <w:rsid w:val="00CB10A5"/>
    <w:rsid w:val="00CB1D95"/>
    <w:rsid w:val="00CB38EF"/>
    <w:rsid w:val="00CB3AFC"/>
    <w:rsid w:val="00CB3D64"/>
    <w:rsid w:val="00CC0611"/>
    <w:rsid w:val="00CC0D9B"/>
    <w:rsid w:val="00CC0E12"/>
    <w:rsid w:val="00CC294D"/>
    <w:rsid w:val="00CC3660"/>
    <w:rsid w:val="00CC61AA"/>
    <w:rsid w:val="00CC6C93"/>
    <w:rsid w:val="00CD2A25"/>
    <w:rsid w:val="00CE044A"/>
    <w:rsid w:val="00CE087C"/>
    <w:rsid w:val="00CE0A0E"/>
    <w:rsid w:val="00CE3492"/>
    <w:rsid w:val="00CE6B3D"/>
    <w:rsid w:val="00CE7CF5"/>
    <w:rsid w:val="00CF1930"/>
    <w:rsid w:val="00CF2E7B"/>
    <w:rsid w:val="00CF31F3"/>
    <w:rsid w:val="00CF374F"/>
    <w:rsid w:val="00CF4D4A"/>
    <w:rsid w:val="00CF5F2B"/>
    <w:rsid w:val="00CF62EE"/>
    <w:rsid w:val="00D00104"/>
    <w:rsid w:val="00D00216"/>
    <w:rsid w:val="00D00695"/>
    <w:rsid w:val="00D0240C"/>
    <w:rsid w:val="00D03156"/>
    <w:rsid w:val="00D05ADB"/>
    <w:rsid w:val="00D064BE"/>
    <w:rsid w:val="00D11430"/>
    <w:rsid w:val="00D123FE"/>
    <w:rsid w:val="00D14C53"/>
    <w:rsid w:val="00D1785A"/>
    <w:rsid w:val="00D20F72"/>
    <w:rsid w:val="00D2382F"/>
    <w:rsid w:val="00D25B77"/>
    <w:rsid w:val="00D30A78"/>
    <w:rsid w:val="00D30AC1"/>
    <w:rsid w:val="00D320A2"/>
    <w:rsid w:val="00D3293D"/>
    <w:rsid w:val="00D33290"/>
    <w:rsid w:val="00D34CCC"/>
    <w:rsid w:val="00D34CE7"/>
    <w:rsid w:val="00D34E9F"/>
    <w:rsid w:val="00D41D53"/>
    <w:rsid w:val="00D43031"/>
    <w:rsid w:val="00D456A2"/>
    <w:rsid w:val="00D4639F"/>
    <w:rsid w:val="00D467E3"/>
    <w:rsid w:val="00D54FED"/>
    <w:rsid w:val="00D55397"/>
    <w:rsid w:val="00D55BCF"/>
    <w:rsid w:val="00D60010"/>
    <w:rsid w:val="00D632EF"/>
    <w:rsid w:val="00D67234"/>
    <w:rsid w:val="00D70ACD"/>
    <w:rsid w:val="00D71105"/>
    <w:rsid w:val="00D73AA4"/>
    <w:rsid w:val="00D84FEB"/>
    <w:rsid w:val="00D85C8F"/>
    <w:rsid w:val="00D910FD"/>
    <w:rsid w:val="00D924F7"/>
    <w:rsid w:val="00D94B9B"/>
    <w:rsid w:val="00D9519F"/>
    <w:rsid w:val="00D95748"/>
    <w:rsid w:val="00D95DD4"/>
    <w:rsid w:val="00D96870"/>
    <w:rsid w:val="00DA0E94"/>
    <w:rsid w:val="00DA169A"/>
    <w:rsid w:val="00DA16B8"/>
    <w:rsid w:val="00DA2D45"/>
    <w:rsid w:val="00DA66BB"/>
    <w:rsid w:val="00DB2489"/>
    <w:rsid w:val="00DB3F22"/>
    <w:rsid w:val="00DB4869"/>
    <w:rsid w:val="00DB4C1C"/>
    <w:rsid w:val="00DB541A"/>
    <w:rsid w:val="00DB57AD"/>
    <w:rsid w:val="00DB5BAD"/>
    <w:rsid w:val="00DB6155"/>
    <w:rsid w:val="00DC124B"/>
    <w:rsid w:val="00DC145D"/>
    <w:rsid w:val="00DC23F3"/>
    <w:rsid w:val="00DC2AE3"/>
    <w:rsid w:val="00DC40F3"/>
    <w:rsid w:val="00DC528F"/>
    <w:rsid w:val="00DC5B8B"/>
    <w:rsid w:val="00DC622A"/>
    <w:rsid w:val="00DD0D6E"/>
    <w:rsid w:val="00DD19E1"/>
    <w:rsid w:val="00DD1FAC"/>
    <w:rsid w:val="00DD2599"/>
    <w:rsid w:val="00DD25AF"/>
    <w:rsid w:val="00DD3A75"/>
    <w:rsid w:val="00DD61DF"/>
    <w:rsid w:val="00DE017A"/>
    <w:rsid w:val="00DE25E9"/>
    <w:rsid w:val="00DE28D9"/>
    <w:rsid w:val="00DE6206"/>
    <w:rsid w:val="00DE6D33"/>
    <w:rsid w:val="00DE78BA"/>
    <w:rsid w:val="00DF00AA"/>
    <w:rsid w:val="00DF1301"/>
    <w:rsid w:val="00DF2E29"/>
    <w:rsid w:val="00DF2E67"/>
    <w:rsid w:val="00DF366E"/>
    <w:rsid w:val="00DF4AC4"/>
    <w:rsid w:val="00DF51A2"/>
    <w:rsid w:val="00DF5C33"/>
    <w:rsid w:val="00E006C9"/>
    <w:rsid w:val="00E0424D"/>
    <w:rsid w:val="00E0453E"/>
    <w:rsid w:val="00E05F99"/>
    <w:rsid w:val="00E061E5"/>
    <w:rsid w:val="00E1138A"/>
    <w:rsid w:val="00E15AC8"/>
    <w:rsid w:val="00E21F78"/>
    <w:rsid w:val="00E2354F"/>
    <w:rsid w:val="00E240F5"/>
    <w:rsid w:val="00E24FC3"/>
    <w:rsid w:val="00E25EF7"/>
    <w:rsid w:val="00E3187C"/>
    <w:rsid w:val="00E33C16"/>
    <w:rsid w:val="00E33C46"/>
    <w:rsid w:val="00E3440B"/>
    <w:rsid w:val="00E37EA0"/>
    <w:rsid w:val="00E4032E"/>
    <w:rsid w:val="00E42B3D"/>
    <w:rsid w:val="00E43DE4"/>
    <w:rsid w:val="00E450AE"/>
    <w:rsid w:val="00E458EA"/>
    <w:rsid w:val="00E45DA3"/>
    <w:rsid w:val="00E50543"/>
    <w:rsid w:val="00E5129A"/>
    <w:rsid w:val="00E56976"/>
    <w:rsid w:val="00E56F30"/>
    <w:rsid w:val="00E572F4"/>
    <w:rsid w:val="00E60E9B"/>
    <w:rsid w:val="00E61B1D"/>
    <w:rsid w:val="00E62840"/>
    <w:rsid w:val="00E62B7E"/>
    <w:rsid w:val="00E62E54"/>
    <w:rsid w:val="00E62F91"/>
    <w:rsid w:val="00E6486B"/>
    <w:rsid w:val="00E65165"/>
    <w:rsid w:val="00E67424"/>
    <w:rsid w:val="00E73532"/>
    <w:rsid w:val="00E738C3"/>
    <w:rsid w:val="00E748D7"/>
    <w:rsid w:val="00E754DC"/>
    <w:rsid w:val="00E8080B"/>
    <w:rsid w:val="00E8236A"/>
    <w:rsid w:val="00E82D1C"/>
    <w:rsid w:val="00E84070"/>
    <w:rsid w:val="00E87BB9"/>
    <w:rsid w:val="00E947B5"/>
    <w:rsid w:val="00EA02BE"/>
    <w:rsid w:val="00EA095F"/>
    <w:rsid w:val="00EA253C"/>
    <w:rsid w:val="00EA25AB"/>
    <w:rsid w:val="00EA6D9E"/>
    <w:rsid w:val="00EB1221"/>
    <w:rsid w:val="00EB2767"/>
    <w:rsid w:val="00EB3231"/>
    <w:rsid w:val="00EB505C"/>
    <w:rsid w:val="00EB56FB"/>
    <w:rsid w:val="00EC2162"/>
    <w:rsid w:val="00EC397B"/>
    <w:rsid w:val="00EC3E62"/>
    <w:rsid w:val="00EC495D"/>
    <w:rsid w:val="00EC5E09"/>
    <w:rsid w:val="00EC6D96"/>
    <w:rsid w:val="00ED02BE"/>
    <w:rsid w:val="00ED03CE"/>
    <w:rsid w:val="00ED1DB2"/>
    <w:rsid w:val="00ED28BB"/>
    <w:rsid w:val="00ED3420"/>
    <w:rsid w:val="00ED4ACC"/>
    <w:rsid w:val="00ED5AEC"/>
    <w:rsid w:val="00ED772E"/>
    <w:rsid w:val="00EE3FA5"/>
    <w:rsid w:val="00EE4514"/>
    <w:rsid w:val="00EE4E2E"/>
    <w:rsid w:val="00EE5088"/>
    <w:rsid w:val="00EE7884"/>
    <w:rsid w:val="00EF0AF6"/>
    <w:rsid w:val="00EF3FE9"/>
    <w:rsid w:val="00EF486E"/>
    <w:rsid w:val="00EF7AD4"/>
    <w:rsid w:val="00F0023E"/>
    <w:rsid w:val="00F01BA8"/>
    <w:rsid w:val="00F03377"/>
    <w:rsid w:val="00F051AD"/>
    <w:rsid w:val="00F12E73"/>
    <w:rsid w:val="00F13EB4"/>
    <w:rsid w:val="00F13FCF"/>
    <w:rsid w:val="00F16204"/>
    <w:rsid w:val="00F17243"/>
    <w:rsid w:val="00F2049C"/>
    <w:rsid w:val="00F23391"/>
    <w:rsid w:val="00F26275"/>
    <w:rsid w:val="00F268DA"/>
    <w:rsid w:val="00F26F1D"/>
    <w:rsid w:val="00F3139E"/>
    <w:rsid w:val="00F3160E"/>
    <w:rsid w:val="00F3200F"/>
    <w:rsid w:val="00F320A4"/>
    <w:rsid w:val="00F3338C"/>
    <w:rsid w:val="00F343A3"/>
    <w:rsid w:val="00F349BC"/>
    <w:rsid w:val="00F35AE6"/>
    <w:rsid w:val="00F40003"/>
    <w:rsid w:val="00F407C0"/>
    <w:rsid w:val="00F41173"/>
    <w:rsid w:val="00F428D4"/>
    <w:rsid w:val="00F43C03"/>
    <w:rsid w:val="00F45058"/>
    <w:rsid w:val="00F45FC5"/>
    <w:rsid w:val="00F46182"/>
    <w:rsid w:val="00F50388"/>
    <w:rsid w:val="00F5213B"/>
    <w:rsid w:val="00F55076"/>
    <w:rsid w:val="00F573BC"/>
    <w:rsid w:val="00F60913"/>
    <w:rsid w:val="00F60F6B"/>
    <w:rsid w:val="00F65229"/>
    <w:rsid w:val="00F6556C"/>
    <w:rsid w:val="00F67A95"/>
    <w:rsid w:val="00F7136D"/>
    <w:rsid w:val="00F71DD0"/>
    <w:rsid w:val="00F7221F"/>
    <w:rsid w:val="00F72C39"/>
    <w:rsid w:val="00F738F9"/>
    <w:rsid w:val="00F742B7"/>
    <w:rsid w:val="00F746D8"/>
    <w:rsid w:val="00F757B4"/>
    <w:rsid w:val="00F759E3"/>
    <w:rsid w:val="00F769D0"/>
    <w:rsid w:val="00F80030"/>
    <w:rsid w:val="00F8175E"/>
    <w:rsid w:val="00F81C11"/>
    <w:rsid w:val="00F85F72"/>
    <w:rsid w:val="00F86846"/>
    <w:rsid w:val="00F87575"/>
    <w:rsid w:val="00F87F73"/>
    <w:rsid w:val="00F911F5"/>
    <w:rsid w:val="00F91707"/>
    <w:rsid w:val="00F9375A"/>
    <w:rsid w:val="00F94F6D"/>
    <w:rsid w:val="00F966C0"/>
    <w:rsid w:val="00F9750A"/>
    <w:rsid w:val="00FA1D67"/>
    <w:rsid w:val="00FA4849"/>
    <w:rsid w:val="00FB1FC9"/>
    <w:rsid w:val="00FB2805"/>
    <w:rsid w:val="00FB2DA3"/>
    <w:rsid w:val="00FC03C0"/>
    <w:rsid w:val="00FC3056"/>
    <w:rsid w:val="00FC311B"/>
    <w:rsid w:val="00FC32DA"/>
    <w:rsid w:val="00FC3593"/>
    <w:rsid w:val="00FC4732"/>
    <w:rsid w:val="00FC7850"/>
    <w:rsid w:val="00FC7E5A"/>
    <w:rsid w:val="00FD0804"/>
    <w:rsid w:val="00FD08C5"/>
    <w:rsid w:val="00FD513B"/>
    <w:rsid w:val="00FD58E6"/>
    <w:rsid w:val="00FD5A7C"/>
    <w:rsid w:val="00FD77E5"/>
    <w:rsid w:val="00FD7A62"/>
    <w:rsid w:val="00FD7F64"/>
    <w:rsid w:val="00FE11A6"/>
    <w:rsid w:val="00FE3A14"/>
    <w:rsid w:val="00FE41A6"/>
    <w:rsid w:val="00FE732B"/>
    <w:rsid w:val="00FE754C"/>
    <w:rsid w:val="00FF117D"/>
    <w:rsid w:val="00FF1214"/>
    <w:rsid w:val="00FF4519"/>
    <w:rsid w:val="00FF4546"/>
    <w:rsid w:val="00FF7212"/>
    <w:rsid w:val="00FF7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4251F9BD"/>
  <w15:docId w15:val="{13F76DBE-D61F-405C-A385-F5B617F58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19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7F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7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F0E"/>
  </w:style>
  <w:style w:type="paragraph" w:styleId="Footer">
    <w:name w:val="footer"/>
    <w:basedOn w:val="Normal"/>
    <w:link w:val="FooterChar"/>
    <w:uiPriority w:val="99"/>
    <w:unhideWhenUsed/>
    <w:rsid w:val="009C7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F0E"/>
  </w:style>
  <w:style w:type="paragraph" w:styleId="BalloonText">
    <w:name w:val="Balloon Text"/>
    <w:basedOn w:val="Normal"/>
    <w:link w:val="BalloonTextChar"/>
    <w:uiPriority w:val="99"/>
    <w:semiHidden/>
    <w:unhideWhenUsed/>
    <w:rsid w:val="000837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376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660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74BDF"/>
    <w:pPr>
      <w:spacing w:after="160" w:line="259" w:lineRule="auto"/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7589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076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68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6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86A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760FB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26B2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202F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11430"/>
    <w:pPr>
      <w:spacing w:after="0" w:line="240" w:lineRule="auto"/>
    </w:pPr>
    <w:rPr>
      <w:rFonts w:ascii="Calibri" w:hAnsi="Calibri" w:cs="Calibri"/>
    </w:rPr>
  </w:style>
  <w:style w:type="paragraph" w:customStyle="1" w:styleId="Default">
    <w:name w:val="Default"/>
    <w:rsid w:val="001C2513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31910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31910"/>
    <w:rPr>
      <w:rFonts w:ascii="Calibri" w:hAnsi="Calibri"/>
      <w:szCs w:val="21"/>
    </w:rPr>
  </w:style>
  <w:style w:type="character" w:customStyle="1" w:styleId="css-901oao">
    <w:name w:val="css-901oao"/>
    <w:basedOn w:val="DefaultParagraphFont"/>
    <w:rsid w:val="0001288A"/>
  </w:style>
  <w:style w:type="character" w:customStyle="1" w:styleId="r-18u37iz">
    <w:name w:val="r-18u37iz"/>
    <w:basedOn w:val="DefaultParagraphFont"/>
    <w:rsid w:val="0001288A"/>
  </w:style>
  <w:style w:type="character" w:customStyle="1" w:styleId="Heading1Char">
    <w:name w:val="Heading 1 Char"/>
    <w:basedOn w:val="DefaultParagraphFont"/>
    <w:link w:val="Heading1"/>
    <w:uiPriority w:val="9"/>
    <w:rsid w:val="005419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937E9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26644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3623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F93569CE05147B21C5A18A2874FDD" ma:contentTypeVersion="12" ma:contentTypeDescription="Create a new document." ma:contentTypeScope="" ma:versionID="763f5170f53b1be853ef055048703387">
  <xsd:schema xmlns:xsd="http://www.w3.org/2001/XMLSchema" xmlns:xs="http://www.w3.org/2001/XMLSchema" xmlns:p="http://schemas.microsoft.com/office/2006/metadata/properties" xmlns:ns1="http://schemas.microsoft.com/sharepoint/v3" xmlns:ns2="4a7c050e-656f-4a5d-b04a-1ef0cb6cbdb7" xmlns:ns3="275986ff-652a-4b0d-97e3-ba88febbc6e8" targetNamespace="http://schemas.microsoft.com/office/2006/metadata/properties" ma:root="true" ma:fieldsID="1fdbaa077b544c1b824235288b652bca" ns1:_="" ns2:_="" ns3:_="">
    <xsd:import namespace="http://schemas.microsoft.com/sharepoint/v3"/>
    <xsd:import namespace="4a7c050e-656f-4a5d-b04a-1ef0cb6cbdb7"/>
    <xsd:import namespace="275986ff-652a-4b0d-97e3-ba88febbc6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7c050e-656f-4a5d-b04a-1ef0cb6cbd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986ff-652a-4b0d-97e3-ba88febbc6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0C43B-8DC2-449A-A502-0C15C313B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a7c050e-656f-4a5d-b04a-1ef0cb6cbdb7"/>
    <ds:schemaRef ds:uri="275986ff-652a-4b0d-97e3-ba88febbc6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675755-8B12-4D94-9AA8-6914DEE9DF2C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sharepoint/v3"/>
    <ds:schemaRef ds:uri="http://schemas.microsoft.com/office/infopath/2007/PartnerControls"/>
    <ds:schemaRef ds:uri="http://purl.org/dc/dcmitype/"/>
    <ds:schemaRef ds:uri="4a7c050e-656f-4a5d-b04a-1ef0cb6cbdb7"/>
    <ds:schemaRef ds:uri="http://purl.org/dc/terms/"/>
    <ds:schemaRef ds:uri="http://schemas.openxmlformats.org/package/2006/metadata/core-properties"/>
    <ds:schemaRef ds:uri="275986ff-652a-4b0d-97e3-ba88febbc6e8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53C12D2-C3BA-4717-8E79-68CCE5F56A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F88ED9-D166-4BB3-8C32-A9869F785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2, 2018</vt:lpstr>
    </vt:vector>
  </TitlesOfParts>
  <Company>City of Sunrise</Company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2, 2018</dc:title>
  <dc:subject>FCABC</dc:subject>
  <dc:creator>gosines</dc:creator>
  <cp:lastModifiedBy>Kimberly Spill-Cristiano</cp:lastModifiedBy>
  <cp:revision>9</cp:revision>
  <cp:lastPrinted>2021-03-30T16:36:00Z</cp:lastPrinted>
  <dcterms:created xsi:type="dcterms:W3CDTF">2022-07-05T20:12:00Z</dcterms:created>
  <dcterms:modified xsi:type="dcterms:W3CDTF">2022-07-05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F93569CE05147B21C5A18A2874FDD</vt:lpwstr>
  </property>
</Properties>
</file>